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09894962" w:rsidR="00792B6D" w:rsidRPr="00993F76" w:rsidRDefault="00CA0A8B" w:rsidP="00AE70A0">
            <w:pPr>
              <w:spacing w:before="20" w:after="20"/>
              <w:rPr>
                <w:b/>
                <w:color w:val="1F4B7B"/>
                <w:sz w:val="20"/>
                <w:szCs w:val="20"/>
                <w:lang w:val="tr-TR"/>
              </w:rPr>
            </w:pPr>
            <w:r>
              <w:rPr>
                <w:b/>
                <w:color w:val="1F497D"/>
                <w:sz w:val="20"/>
                <w:szCs w:val="20"/>
                <w:lang w:val="tr-TR"/>
              </w:rPr>
              <w:t>BUSI 332</w:t>
            </w:r>
          </w:p>
        </w:tc>
      </w:tr>
      <w:tr w:rsidR="00792B6D" w:rsidRPr="00993F76" w14:paraId="71295A96" w14:textId="77777777" w:rsidTr="00350C05">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56919456" w:rsidR="00792B6D" w:rsidRPr="00993F76" w:rsidRDefault="00CA0A8B"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Pazarlama Stratejis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49EA11DA" w:rsidR="00792B6D" w:rsidRPr="00993F76" w:rsidRDefault="00CA0A8B" w:rsidP="00952E1F">
            <w:pPr>
              <w:spacing w:before="20" w:after="20"/>
              <w:rPr>
                <w:b/>
                <w:color w:val="1F4B7B"/>
                <w:sz w:val="20"/>
                <w:szCs w:val="20"/>
                <w:lang w:val="tr-TR"/>
              </w:rPr>
            </w:pPr>
            <w:r>
              <w:rPr>
                <w:b/>
                <w:color w:val="1F497D"/>
                <w:sz w:val="20"/>
                <w:szCs w:val="20"/>
                <w:lang w:val="tr-TR"/>
              </w:rPr>
              <w:t>BUSI 231, BUSI 232 veya BUSI 234, BUSI 33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735F3880" w:rsidR="00792B6D" w:rsidRPr="00350C05" w:rsidRDefault="00350C05" w:rsidP="002400FE">
            <w:pPr>
              <w:spacing w:before="20" w:after="20" w:line="276" w:lineRule="auto"/>
              <w:rPr>
                <w:b/>
                <w:sz w:val="20"/>
                <w:szCs w:val="20"/>
                <w:lang w:val="tr-TR"/>
              </w:rPr>
            </w:pPr>
            <w:r w:rsidRPr="00350C05">
              <w:rPr>
                <w:sz w:val="20"/>
                <w:szCs w:val="20"/>
                <w:lang w:val="tr-TR"/>
              </w:rPr>
              <w:t>Bu dersin amacı öğrencileri pazarlama yöneticisinin rolü hakkında bilgilendirmektir. Öğrenciler pazar araştırması yardımıyla stratejik bir pazarlama planı formüle etmeyi ve pazarlama karmasını (ürün, fiyat, tanıtım ve dağıtım) geliştirmeyi öğreneceklerdi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5E8A836F" w:rsidR="00792B6D" w:rsidRPr="00350C05" w:rsidRDefault="00350C05"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350C05">
              <w:rPr>
                <w:sz w:val="20"/>
                <w:szCs w:val="20"/>
                <w:lang w:val="tr-TR"/>
              </w:rPr>
              <w:t>Bu dersin odak noktası stratejik pazarlama analizi ve pazarlama planlamasıdır. Öğrenciler, stratejik pazarlama planının bileşenlerini ve yapısını öğrenecekler ve karmaşık pazarlama kararlarının analizinde önemli deneyime sahip olacaklardır. Buna ek olarak, pazarlama iletişiminin entegrasyonu, satış fonksiyonunda ve satış gücünde radikal değişiklikler, müşteri ilişkileri yönetimi, e-ticaretin etkisi ve örgütlerde pazarlama rolünün genişlemesi de dahil olmak üzere pazarlam</w:t>
            </w:r>
            <w:r>
              <w:rPr>
                <w:sz w:val="20"/>
                <w:szCs w:val="20"/>
                <w:lang w:val="tr-TR"/>
              </w:rPr>
              <w:t>anın başlıca trendleri derste incelenmektedir</w:t>
            </w:r>
            <w:r w:rsidRPr="00350C05">
              <w:rPr>
                <w:sz w:val="20"/>
                <w:szCs w:val="20"/>
                <w:lang w:val="tr-TR"/>
              </w:rPr>
              <w:t>.</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8D397FF" w:rsidR="00792B6D" w:rsidRPr="00350C05" w:rsidRDefault="00350C05" w:rsidP="00350C05">
            <w:pPr>
              <w:spacing w:line="225" w:lineRule="atLeast"/>
              <w:rPr>
                <w:rFonts w:ascii="Arial" w:hAnsi="Arial" w:cs="Arial"/>
                <w:spacing w:val="8"/>
                <w:sz w:val="20"/>
                <w:szCs w:val="20"/>
                <w:lang w:val="tr-TR"/>
              </w:rPr>
            </w:pPr>
            <w:r w:rsidRPr="00350C05">
              <w:rPr>
                <w:sz w:val="20"/>
                <w:szCs w:val="20"/>
                <w:lang w:val="tr-TR"/>
              </w:rPr>
              <w:t>1. Temel pazarlama stratejisi kavramlarını ve teorilerini anlama</w:t>
            </w:r>
            <w:r>
              <w:rPr>
                <w:sz w:val="20"/>
                <w:szCs w:val="20"/>
                <w:lang w:val="tr-TR"/>
              </w:rPr>
              <w:t>, tanımlama ve açıklama.</w:t>
            </w:r>
            <w:r w:rsidRPr="00350C05">
              <w:rPr>
                <w:sz w:val="20"/>
                <w:szCs w:val="20"/>
                <w:lang w:val="tr-TR"/>
              </w:rPr>
              <w:br/>
              <w:t>2. Pazarlama stratejisinin oluşturulması, uygulanması, izlenmesi ve değerlendirilmesi için uygun araçla</w:t>
            </w:r>
            <w:r>
              <w:rPr>
                <w:sz w:val="20"/>
                <w:szCs w:val="20"/>
                <w:lang w:val="tr-TR"/>
              </w:rPr>
              <w:t>rı belirleme ve kullanabilme.</w:t>
            </w:r>
            <w:r w:rsidRPr="00350C05">
              <w:rPr>
                <w:sz w:val="20"/>
                <w:szCs w:val="20"/>
                <w:lang w:val="tr-TR"/>
              </w:rPr>
              <w:br/>
              <w:t>3. Stratejik bir pazarlama pla</w:t>
            </w:r>
            <w:r>
              <w:rPr>
                <w:sz w:val="20"/>
                <w:szCs w:val="20"/>
                <w:lang w:val="tr-TR"/>
              </w:rPr>
              <w:t>nı hazırlama, yazma ve sunma.</w:t>
            </w:r>
            <w:r w:rsidRPr="00350C05">
              <w:rPr>
                <w:sz w:val="20"/>
                <w:szCs w:val="20"/>
                <w:lang w:val="tr-TR"/>
              </w:rPr>
              <w:br/>
            </w:r>
            <w:r>
              <w:rPr>
                <w:sz w:val="20"/>
                <w:szCs w:val="20"/>
                <w:lang w:val="tr-TR"/>
              </w:rPr>
              <w:t>4. Grup temelli</w:t>
            </w:r>
            <w:r w:rsidRPr="00350C05">
              <w:rPr>
                <w:sz w:val="20"/>
                <w:szCs w:val="20"/>
                <w:lang w:val="tr-TR"/>
              </w:rPr>
              <w:t xml:space="preserve"> bir ortamda iş</w:t>
            </w:r>
            <w:r>
              <w:rPr>
                <w:sz w:val="20"/>
                <w:szCs w:val="20"/>
                <w:lang w:val="tr-TR"/>
              </w:rPr>
              <w:t>leri yönetebilme</w:t>
            </w:r>
            <w:r w:rsidRPr="00350C05">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350C05">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lastRenderedPageBreak/>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350C05"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612EF8B7" w14:textId="4AB422D2" w:rsidR="00350C05" w:rsidRPr="00993F76" w:rsidRDefault="00350C05" w:rsidP="00350C05">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350C05" w:rsidRPr="00993F76" w:rsidRDefault="00350C05" w:rsidP="00350C05">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w:t>
            </w:r>
            <w:r w:rsidRPr="00993F76">
              <w:rPr>
                <w:color w:val="1F497D"/>
                <w:sz w:val="20"/>
                <w:szCs w:val="20"/>
                <w:lang w:val="tr-TR"/>
              </w:rPr>
              <w:lastRenderedPageBreak/>
              <w:t xml:space="preserve">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137D799F" w:rsidR="00350C05" w:rsidRPr="00993F76" w:rsidRDefault="00350C05" w:rsidP="00350C05">
            <w:pPr>
              <w:spacing w:before="20" w:after="20"/>
              <w:rPr>
                <w:b/>
                <w:color w:val="1F497D"/>
                <w:sz w:val="20"/>
                <w:szCs w:val="20"/>
                <w:lang w:val="tr-TR"/>
              </w:rPr>
            </w:pPr>
            <w:r>
              <w:rPr>
                <w:b/>
                <w:color w:val="1F497D"/>
                <w:sz w:val="20"/>
                <w:szCs w:val="20"/>
              </w:rPr>
              <w:lastRenderedPageBreak/>
              <w:t>1</w:t>
            </w:r>
          </w:p>
        </w:tc>
        <w:tc>
          <w:tcPr>
            <w:tcW w:w="645" w:type="dxa"/>
            <w:gridSpan w:val="2"/>
            <w:tcBorders>
              <w:left w:val="single" w:sz="4" w:space="0" w:color="auto"/>
              <w:bottom w:val="single" w:sz="4" w:space="0" w:color="auto"/>
            </w:tcBorders>
            <w:shd w:val="clear" w:color="auto" w:fill="auto"/>
          </w:tcPr>
          <w:p w14:paraId="55EE248B" w14:textId="4FAF88D3" w:rsidR="00350C05" w:rsidRPr="00993F76" w:rsidRDefault="00350C05" w:rsidP="00350C05">
            <w:pPr>
              <w:spacing w:before="20" w:after="20"/>
              <w:rPr>
                <w:color w:val="262626" w:themeColor="text1" w:themeTint="D9"/>
                <w:sz w:val="20"/>
                <w:szCs w:val="20"/>
                <w:lang w:val="tr-TR"/>
              </w:rPr>
            </w:pPr>
            <w:r>
              <w:rPr>
                <w:color w:val="262626" w:themeColor="text1" w:themeTint="D9"/>
                <w:sz w:val="20"/>
                <w:szCs w:val="20"/>
              </w:rPr>
              <w:t>1</w:t>
            </w:r>
          </w:p>
        </w:tc>
        <w:tc>
          <w:tcPr>
            <w:tcW w:w="669" w:type="dxa"/>
            <w:gridSpan w:val="3"/>
            <w:tcBorders>
              <w:left w:val="single" w:sz="4" w:space="0" w:color="auto"/>
              <w:bottom w:val="single" w:sz="4" w:space="0" w:color="auto"/>
            </w:tcBorders>
            <w:shd w:val="clear" w:color="auto" w:fill="auto"/>
          </w:tcPr>
          <w:p w14:paraId="6BDA22C7" w14:textId="1C20EC1C" w:rsidR="00350C05" w:rsidRPr="00993F76" w:rsidRDefault="00350C05" w:rsidP="00350C05">
            <w:pPr>
              <w:spacing w:before="20" w:after="20"/>
              <w:rPr>
                <w:b/>
                <w:color w:val="1F497D"/>
                <w:sz w:val="20"/>
                <w:szCs w:val="20"/>
                <w:lang w:val="tr-TR"/>
              </w:rPr>
            </w:pPr>
            <w:r>
              <w:rPr>
                <w:b/>
                <w:color w:val="1F497D"/>
                <w:sz w:val="20"/>
                <w:szCs w:val="20"/>
              </w:rPr>
              <w:t>1</w:t>
            </w:r>
          </w:p>
        </w:tc>
        <w:tc>
          <w:tcPr>
            <w:tcW w:w="662" w:type="dxa"/>
            <w:gridSpan w:val="3"/>
            <w:tcBorders>
              <w:left w:val="single" w:sz="4" w:space="0" w:color="auto"/>
              <w:bottom w:val="single" w:sz="4" w:space="0" w:color="auto"/>
            </w:tcBorders>
            <w:shd w:val="clear" w:color="auto" w:fill="auto"/>
          </w:tcPr>
          <w:p w14:paraId="74F1CB59" w14:textId="77777777" w:rsidR="00350C05" w:rsidRPr="00993F76" w:rsidRDefault="00350C05" w:rsidP="00350C05">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350C05" w:rsidRPr="00993F76" w:rsidRDefault="00350C05" w:rsidP="00350C05">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350C05" w:rsidRPr="00993F76" w:rsidRDefault="00350C05" w:rsidP="00350C05">
            <w:pPr>
              <w:spacing w:before="20" w:after="20"/>
              <w:rPr>
                <w:b/>
                <w:color w:val="1F497D"/>
                <w:sz w:val="20"/>
                <w:szCs w:val="20"/>
                <w:lang w:val="tr-TR"/>
              </w:rPr>
            </w:pPr>
          </w:p>
        </w:tc>
      </w:tr>
      <w:tr w:rsidR="00350C05"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350C05" w:rsidRPr="00993F76" w:rsidRDefault="00350C05" w:rsidP="00350C05">
            <w:pPr>
              <w:spacing w:before="20" w:after="20"/>
              <w:rPr>
                <w:b/>
                <w:color w:val="1F497D"/>
                <w:sz w:val="20"/>
                <w:szCs w:val="20"/>
                <w:lang w:val="tr-TR"/>
              </w:rPr>
            </w:pPr>
          </w:p>
        </w:tc>
        <w:tc>
          <w:tcPr>
            <w:tcW w:w="937" w:type="dxa"/>
            <w:shd w:val="clear" w:color="auto" w:fill="auto"/>
          </w:tcPr>
          <w:p w14:paraId="304ACE06" w14:textId="7BA8A5E8" w:rsidR="00350C05" w:rsidRPr="00993F76" w:rsidRDefault="00350C05" w:rsidP="00350C05">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350C05" w:rsidRPr="00993F76" w:rsidRDefault="00350C05" w:rsidP="00350C05">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360E9F67" w:rsidR="00350C05" w:rsidRPr="00993F76" w:rsidRDefault="00350C05" w:rsidP="00350C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6A05F2DB" w:rsidR="00350C05" w:rsidRPr="00993F76" w:rsidRDefault="00350C05" w:rsidP="00350C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01429D7E" w:rsidR="00350C05" w:rsidRPr="00993F76" w:rsidRDefault="00350C05" w:rsidP="00350C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350C05" w:rsidRPr="00993F76" w:rsidRDefault="00350C05" w:rsidP="00350C05">
            <w:pPr>
              <w:spacing w:before="20" w:after="20"/>
              <w:rPr>
                <w:b/>
                <w:color w:val="1F497D"/>
                <w:sz w:val="20"/>
                <w:szCs w:val="20"/>
                <w:lang w:val="tr-TR"/>
              </w:rPr>
            </w:pPr>
          </w:p>
        </w:tc>
      </w:tr>
      <w:tr w:rsidR="00350C05"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5360A62A" w14:textId="0FF1AA66" w:rsidR="00350C05" w:rsidRPr="00993F76" w:rsidRDefault="00350C05" w:rsidP="00350C05">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350C05" w:rsidRPr="00993F76" w:rsidRDefault="00350C05" w:rsidP="00350C05">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3A0ADC2" w:rsidR="00350C05" w:rsidRPr="00993F76" w:rsidRDefault="00350C05" w:rsidP="00350C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7636D426" w:rsidR="00350C05" w:rsidRPr="00993F76" w:rsidRDefault="00350C05" w:rsidP="00350C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3075B81B" w:rsidR="00350C05" w:rsidRPr="00993F76" w:rsidRDefault="00350C05" w:rsidP="00350C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350C05" w:rsidRPr="00993F76" w:rsidRDefault="00350C05" w:rsidP="00350C05">
            <w:pPr>
              <w:spacing w:before="20" w:after="20"/>
              <w:rPr>
                <w:b/>
                <w:color w:val="1F497D"/>
                <w:sz w:val="20"/>
                <w:szCs w:val="20"/>
                <w:lang w:val="tr-TR"/>
              </w:rPr>
            </w:pPr>
          </w:p>
        </w:tc>
      </w:tr>
      <w:tr w:rsidR="00350C05"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163BD6C8" w14:textId="4522BAEF" w:rsidR="00350C05" w:rsidRPr="00993F76" w:rsidRDefault="00350C05" w:rsidP="00350C05">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350C05" w:rsidRPr="00993F76" w:rsidRDefault="00350C05" w:rsidP="00350C05">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350C05" w:rsidRPr="00993F76" w:rsidRDefault="00350C05" w:rsidP="00350C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2F24B8DB" w:rsidR="00350C05" w:rsidRPr="00993F76" w:rsidRDefault="00350C05" w:rsidP="00350C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350C05" w:rsidRPr="00993F76" w:rsidRDefault="00350C05" w:rsidP="00350C0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350C05" w:rsidRPr="00993F76" w:rsidRDefault="00350C05" w:rsidP="00350C05">
            <w:pPr>
              <w:spacing w:before="20" w:after="20"/>
              <w:rPr>
                <w:b/>
                <w:color w:val="1F497D"/>
                <w:sz w:val="20"/>
                <w:szCs w:val="20"/>
                <w:lang w:val="tr-TR"/>
              </w:rPr>
            </w:pPr>
          </w:p>
        </w:tc>
      </w:tr>
      <w:tr w:rsidR="00350C05"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14E104C5" w14:textId="606A3F49" w:rsidR="00350C05" w:rsidRPr="00993F76" w:rsidRDefault="00350C05" w:rsidP="00350C05">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350C05" w:rsidRPr="00993F76" w:rsidRDefault="00350C05" w:rsidP="00350C05">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2ED46341" w:rsidR="00350C05" w:rsidRPr="00993F76" w:rsidRDefault="00350C05" w:rsidP="00350C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24F08936" w:rsidR="00350C05" w:rsidRPr="00993F76" w:rsidRDefault="00350C05" w:rsidP="00350C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3ACC92DE" w:rsidR="00350C05" w:rsidRPr="00993F76" w:rsidRDefault="00350C05" w:rsidP="00350C0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350C05" w:rsidRPr="00993F76" w:rsidRDefault="00350C05" w:rsidP="00350C05">
            <w:pPr>
              <w:spacing w:before="20" w:after="20"/>
              <w:rPr>
                <w:b/>
                <w:color w:val="1F497D"/>
                <w:sz w:val="20"/>
                <w:szCs w:val="20"/>
                <w:lang w:val="tr-TR"/>
              </w:rPr>
            </w:pPr>
          </w:p>
        </w:tc>
      </w:tr>
      <w:tr w:rsidR="00350C05"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75784C26" w14:textId="670AB2E7" w:rsidR="00350C05" w:rsidRPr="00993F76" w:rsidRDefault="00350C05" w:rsidP="00350C05">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350C05" w:rsidRPr="00993F76" w:rsidRDefault="00350C05" w:rsidP="00350C05">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552B159B" w:rsidR="00350C05" w:rsidRPr="00993F76" w:rsidRDefault="00350C05" w:rsidP="00350C0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70E8B5AB" w:rsidR="00350C05" w:rsidRPr="00993F76" w:rsidRDefault="00350C05" w:rsidP="00350C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F2D32D5" w14:textId="2A8E6393" w:rsidR="00350C05" w:rsidRPr="00993F76" w:rsidRDefault="00350C05" w:rsidP="00350C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350C05" w:rsidRPr="00993F76" w:rsidRDefault="00350C05" w:rsidP="00350C05">
            <w:pPr>
              <w:spacing w:before="20" w:after="20"/>
              <w:rPr>
                <w:b/>
                <w:color w:val="1F497D"/>
                <w:sz w:val="20"/>
                <w:szCs w:val="20"/>
                <w:lang w:val="tr-TR"/>
              </w:rPr>
            </w:pPr>
          </w:p>
        </w:tc>
      </w:tr>
      <w:tr w:rsidR="00350C05"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350C05" w:rsidRPr="00993F76" w:rsidRDefault="00350C05" w:rsidP="00350C05">
            <w:pPr>
              <w:spacing w:before="20" w:after="20"/>
              <w:jc w:val="center"/>
              <w:rPr>
                <w:b/>
                <w:color w:val="1F497D"/>
                <w:sz w:val="20"/>
                <w:szCs w:val="20"/>
                <w:lang w:val="tr-TR"/>
              </w:rPr>
            </w:pPr>
          </w:p>
          <w:p w14:paraId="7C5518B8" w14:textId="28A00945" w:rsidR="00350C05" w:rsidRPr="00993F76" w:rsidRDefault="00350C05" w:rsidP="00350C05">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350C05" w:rsidRPr="00993F76" w:rsidRDefault="00350C05" w:rsidP="00350C05">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350C05" w:rsidRPr="00993F76" w:rsidRDefault="00350C05" w:rsidP="00350C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350C05" w:rsidRPr="00993F76" w:rsidRDefault="00350C05" w:rsidP="00350C0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338EBB05" w:rsidR="00350C05" w:rsidRPr="00993F76" w:rsidRDefault="00350C05" w:rsidP="00350C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350C05" w:rsidRPr="00993F76" w:rsidRDefault="00350C05" w:rsidP="00350C05">
            <w:pPr>
              <w:spacing w:before="20" w:after="20"/>
              <w:rPr>
                <w:b/>
                <w:color w:val="1F497D"/>
                <w:sz w:val="20"/>
                <w:szCs w:val="20"/>
                <w:lang w:val="tr-TR"/>
              </w:rPr>
            </w:pPr>
          </w:p>
        </w:tc>
      </w:tr>
      <w:tr w:rsidR="00350C05"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1E6ACBF1" w14:textId="23323205" w:rsidR="00350C05" w:rsidRPr="00993F76" w:rsidRDefault="00350C05" w:rsidP="00350C05">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350C05" w:rsidRPr="00993F76" w:rsidRDefault="00350C05" w:rsidP="00350C0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350C05" w:rsidRPr="00993F76" w:rsidRDefault="00350C05" w:rsidP="00350C0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5A986A3" w:rsidR="00350C05" w:rsidRPr="00993F76" w:rsidRDefault="00350C05" w:rsidP="00350C05">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350C05" w:rsidRPr="00993F76" w:rsidRDefault="00350C05" w:rsidP="00350C0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350C05" w:rsidRPr="00993F76" w:rsidRDefault="00350C05" w:rsidP="00350C0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350C05" w:rsidRPr="00993F76" w:rsidRDefault="00350C05" w:rsidP="00350C05">
            <w:pPr>
              <w:spacing w:before="20" w:after="20"/>
              <w:rPr>
                <w:b/>
                <w:color w:val="1F497D" w:themeColor="text2"/>
                <w:sz w:val="20"/>
                <w:szCs w:val="20"/>
                <w:lang w:val="tr-TR"/>
              </w:rPr>
            </w:pPr>
          </w:p>
        </w:tc>
      </w:tr>
      <w:tr w:rsidR="00350C05"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02A2BA70" w14:textId="57B5AD67" w:rsidR="00350C05" w:rsidRPr="00993F76" w:rsidRDefault="00350C05" w:rsidP="00350C05">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539ECA32" w:rsidR="00350C05" w:rsidRPr="00993F76" w:rsidRDefault="00350C05" w:rsidP="00350C05">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0DBFB5BC" w:rsidR="00350C05" w:rsidRPr="00993F76" w:rsidRDefault="00350C05" w:rsidP="00350C05">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0EABB169" w:rsidR="00350C05" w:rsidRPr="00993F76" w:rsidRDefault="00350C05" w:rsidP="00350C05">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6BC1C0E4" w:rsidR="00350C05" w:rsidRPr="00993F76" w:rsidRDefault="00350C05" w:rsidP="00350C05">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350C05" w:rsidRPr="00993F76" w:rsidRDefault="00350C05" w:rsidP="00350C0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350C05" w:rsidRPr="00993F76" w:rsidRDefault="00350C05" w:rsidP="00350C05">
            <w:pPr>
              <w:spacing w:before="20" w:after="20"/>
              <w:rPr>
                <w:b/>
                <w:color w:val="1F497D" w:themeColor="text2"/>
                <w:sz w:val="20"/>
                <w:szCs w:val="20"/>
                <w:lang w:val="tr-TR"/>
              </w:rPr>
            </w:pPr>
          </w:p>
        </w:tc>
      </w:tr>
      <w:tr w:rsidR="00350C05"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232A567C" w14:textId="6FCA1C1C" w:rsidR="00350C05" w:rsidRPr="00993F76" w:rsidRDefault="00350C05" w:rsidP="00350C05">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0311CA11" w:rsidR="00350C05" w:rsidRPr="00993F76" w:rsidRDefault="00350C05" w:rsidP="00350C05">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5C819C8E" w:rsidR="00350C05" w:rsidRPr="00993F76" w:rsidRDefault="00350C05" w:rsidP="00350C05">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735FDE22" w:rsidR="00350C05" w:rsidRPr="00993F76" w:rsidRDefault="00350C05" w:rsidP="00350C05">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3FD9BA6F" w:rsidR="00350C05" w:rsidRPr="00993F76" w:rsidRDefault="00350C05" w:rsidP="00350C05">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350C05" w:rsidRPr="00993F76" w:rsidRDefault="00350C05" w:rsidP="00350C05">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350C05" w:rsidRPr="00993F76" w:rsidRDefault="00350C05" w:rsidP="00350C05">
            <w:pPr>
              <w:spacing w:before="20" w:after="20"/>
              <w:jc w:val="center"/>
              <w:rPr>
                <w:b/>
                <w:color w:val="1F497D" w:themeColor="text2"/>
                <w:sz w:val="20"/>
                <w:szCs w:val="20"/>
                <w:lang w:val="tr-TR"/>
              </w:rPr>
            </w:pPr>
          </w:p>
        </w:tc>
      </w:tr>
      <w:tr w:rsidR="00350C05"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0F11C5A6" w14:textId="37A55A41" w:rsidR="00350C05" w:rsidRPr="00993F76" w:rsidRDefault="00350C05" w:rsidP="00350C05">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ED20660" w:rsidR="00350C05" w:rsidRPr="00993F76" w:rsidRDefault="00350C05" w:rsidP="00350C05">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7A4B4060" w:rsidR="00350C05" w:rsidRPr="00993F76" w:rsidRDefault="00350C05" w:rsidP="00350C05">
            <w:pPr>
              <w:spacing w:before="20" w:after="20"/>
              <w:jc w:val="center"/>
              <w:rPr>
                <w:b/>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33F1A939" w:rsidR="00350C05" w:rsidRPr="00993F76" w:rsidRDefault="00350C05" w:rsidP="00350C05">
            <w:pPr>
              <w:spacing w:before="20" w:after="20"/>
              <w:jc w:val="center"/>
              <w:rPr>
                <w:b/>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58F5BD68" w:rsidR="00350C05" w:rsidRPr="00993F76" w:rsidRDefault="00350C05" w:rsidP="00350C05">
            <w:pPr>
              <w:spacing w:before="20" w:after="20"/>
              <w:jc w:val="center"/>
              <w:rPr>
                <w:b/>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350C05" w:rsidRPr="00993F76" w:rsidRDefault="00350C05" w:rsidP="00350C05">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350C05" w:rsidRPr="00993F76" w:rsidRDefault="00350C05" w:rsidP="00350C05">
            <w:pPr>
              <w:spacing w:before="20" w:after="20"/>
              <w:jc w:val="center"/>
              <w:rPr>
                <w:b/>
                <w:sz w:val="20"/>
                <w:szCs w:val="20"/>
                <w:lang w:val="tr-TR"/>
              </w:rPr>
            </w:pPr>
          </w:p>
        </w:tc>
      </w:tr>
      <w:tr w:rsidR="00350C05"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350C05" w:rsidRPr="00993F76" w:rsidRDefault="00350C05" w:rsidP="00350C05">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350C05" w:rsidRPr="00993F76" w:rsidRDefault="00350C05" w:rsidP="00350C05">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6670267B" w14:textId="77777777" w:rsidR="00350C05" w:rsidRDefault="00350C05" w:rsidP="00350C05">
            <w:pPr>
              <w:spacing w:before="20" w:after="20"/>
              <w:rPr>
                <w:b/>
                <w:color w:val="1F497D"/>
                <w:sz w:val="20"/>
                <w:szCs w:val="20"/>
              </w:rPr>
            </w:pPr>
          </w:p>
          <w:p w14:paraId="34732F40" w14:textId="77812581" w:rsidR="00350C05" w:rsidRPr="00993F76" w:rsidRDefault="00350C05" w:rsidP="00350C0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3088CA7D" w14:textId="77777777" w:rsidR="00350C05" w:rsidRDefault="00350C05" w:rsidP="00350C05">
            <w:pPr>
              <w:spacing w:before="20" w:after="20"/>
              <w:rPr>
                <w:b/>
                <w:color w:val="1F497D"/>
                <w:sz w:val="20"/>
                <w:szCs w:val="20"/>
              </w:rPr>
            </w:pPr>
          </w:p>
          <w:p w14:paraId="2393586D" w14:textId="0ACCE45F" w:rsidR="00350C05" w:rsidRPr="00993F76" w:rsidRDefault="00350C05" w:rsidP="00350C0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7161C482" w14:textId="77777777" w:rsidR="00350C05" w:rsidRDefault="00350C05" w:rsidP="00350C05">
            <w:pPr>
              <w:spacing w:before="20" w:after="20"/>
              <w:rPr>
                <w:b/>
                <w:color w:val="1F497D"/>
                <w:sz w:val="20"/>
                <w:szCs w:val="20"/>
              </w:rPr>
            </w:pPr>
          </w:p>
          <w:p w14:paraId="0BA62B20" w14:textId="4EBCB1AD" w:rsidR="00350C05" w:rsidRPr="00993F76" w:rsidRDefault="00350C05" w:rsidP="00350C0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7F91CD4" w14:textId="77777777" w:rsidR="00350C05" w:rsidRDefault="00350C05" w:rsidP="00350C05">
            <w:pPr>
              <w:spacing w:before="20" w:after="20"/>
              <w:rPr>
                <w:b/>
                <w:color w:val="1F497D"/>
                <w:sz w:val="20"/>
                <w:szCs w:val="20"/>
              </w:rPr>
            </w:pPr>
          </w:p>
          <w:p w14:paraId="6ED2EA56" w14:textId="5A542ED6"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6AD3C8D4" w14:textId="77777777" w:rsidR="00350C05" w:rsidRDefault="00350C05" w:rsidP="00350C05">
            <w:pPr>
              <w:spacing w:before="20" w:after="20"/>
              <w:rPr>
                <w:b/>
                <w:color w:val="1F497D"/>
                <w:sz w:val="20"/>
                <w:szCs w:val="20"/>
              </w:rPr>
            </w:pPr>
          </w:p>
          <w:p w14:paraId="2934C3F0" w14:textId="26064A11"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9CC68B9" w14:textId="77777777" w:rsidR="00350C05" w:rsidRDefault="00350C05" w:rsidP="00350C05">
            <w:pPr>
              <w:spacing w:before="20" w:after="20"/>
              <w:rPr>
                <w:b/>
                <w:color w:val="1F497D"/>
                <w:sz w:val="20"/>
                <w:szCs w:val="20"/>
              </w:rPr>
            </w:pPr>
          </w:p>
          <w:p w14:paraId="5BF1D006" w14:textId="7EB270DC" w:rsidR="00350C05" w:rsidRPr="00993F76" w:rsidRDefault="00350C05" w:rsidP="00350C05">
            <w:pPr>
              <w:spacing w:before="20" w:after="20"/>
              <w:rPr>
                <w:b/>
                <w:color w:val="1F497D"/>
                <w:sz w:val="20"/>
                <w:szCs w:val="20"/>
                <w:lang w:val="tr-TR"/>
              </w:rPr>
            </w:pPr>
          </w:p>
        </w:tc>
      </w:tr>
      <w:tr w:rsidR="00350C05"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1A34A215" w14:textId="35D7C643" w:rsidR="00350C05" w:rsidRPr="00993F76" w:rsidRDefault="00350C05" w:rsidP="00350C05">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11DA56DA" w14:textId="77777777" w:rsidR="00350C05" w:rsidRDefault="00350C05" w:rsidP="00350C05">
            <w:pPr>
              <w:spacing w:before="20" w:after="20"/>
              <w:rPr>
                <w:b/>
                <w:color w:val="1F497D"/>
                <w:sz w:val="20"/>
                <w:szCs w:val="20"/>
              </w:rPr>
            </w:pPr>
          </w:p>
          <w:p w14:paraId="4E54A688" w14:textId="0042B447" w:rsidR="00350C05" w:rsidRPr="00993F76" w:rsidRDefault="00350C05" w:rsidP="00350C0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A0ABB6C" w14:textId="77777777" w:rsidR="00350C05" w:rsidRDefault="00350C05" w:rsidP="00350C05">
            <w:pPr>
              <w:spacing w:before="20" w:after="20"/>
              <w:rPr>
                <w:b/>
                <w:color w:val="1F497D"/>
                <w:sz w:val="20"/>
                <w:szCs w:val="20"/>
              </w:rPr>
            </w:pPr>
          </w:p>
          <w:p w14:paraId="504333E4" w14:textId="28C4D77C" w:rsidR="00350C05" w:rsidRPr="00993F76" w:rsidRDefault="00350C05" w:rsidP="00350C0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228B6933" w14:textId="77777777" w:rsidR="00350C05" w:rsidRDefault="00350C05" w:rsidP="00350C05">
            <w:pPr>
              <w:spacing w:before="20" w:after="20"/>
              <w:rPr>
                <w:b/>
                <w:color w:val="1F497D"/>
                <w:sz w:val="20"/>
                <w:szCs w:val="20"/>
              </w:rPr>
            </w:pPr>
          </w:p>
          <w:p w14:paraId="5AF72536" w14:textId="594F9B93" w:rsidR="00350C05" w:rsidRPr="00993F76" w:rsidRDefault="00350C05" w:rsidP="00350C0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102C45" w14:textId="77777777" w:rsidR="00350C05" w:rsidRDefault="00350C05" w:rsidP="00350C05">
            <w:pPr>
              <w:spacing w:before="20" w:after="20"/>
              <w:rPr>
                <w:b/>
                <w:color w:val="1F497D"/>
                <w:sz w:val="20"/>
                <w:szCs w:val="20"/>
              </w:rPr>
            </w:pPr>
          </w:p>
          <w:p w14:paraId="365C523A" w14:textId="68E44A8B"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2D7F330D" w14:textId="77777777" w:rsidR="00350C05" w:rsidRDefault="00350C05" w:rsidP="00350C05">
            <w:pPr>
              <w:spacing w:before="20" w:after="20"/>
              <w:rPr>
                <w:b/>
                <w:color w:val="1F497D"/>
                <w:sz w:val="20"/>
                <w:szCs w:val="20"/>
              </w:rPr>
            </w:pPr>
          </w:p>
          <w:p w14:paraId="48B31EED" w14:textId="1C2F97EE" w:rsidR="00350C05" w:rsidRPr="00993F76" w:rsidRDefault="00350C05" w:rsidP="00350C05">
            <w:pPr>
              <w:spacing w:before="20" w:after="20"/>
              <w:rPr>
                <w:b/>
                <w:color w:val="1F497D"/>
                <w:sz w:val="20"/>
                <w:szCs w:val="20"/>
                <w:lang w:val="tr-TR"/>
              </w:rPr>
            </w:pPr>
          </w:p>
        </w:tc>
      </w:tr>
      <w:tr w:rsidR="00350C05"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72CCE055" w14:textId="31DDD853" w:rsidR="00350C05" w:rsidRPr="00993F76" w:rsidRDefault="00350C05" w:rsidP="00350C05">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03D6475A" w14:textId="77777777" w:rsidR="00350C05" w:rsidRDefault="00350C05" w:rsidP="00350C05">
            <w:pPr>
              <w:spacing w:before="20" w:after="20"/>
              <w:rPr>
                <w:b/>
                <w:color w:val="1F497D"/>
                <w:sz w:val="20"/>
                <w:szCs w:val="20"/>
              </w:rPr>
            </w:pPr>
          </w:p>
          <w:p w14:paraId="374756ED" w14:textId="4E7C0210" w:rsidR="00350C05" w:rsidRPr="00993F76" w:rsidRDefault="00350C05" w:rsidP="00350C05">
            <w:pPr>
              <w:spacing w:before="20" w:after="20"/>
              <w:rPr>
                <w:b/>
                <w:color w:val="1F497D"/>
                <w:sz w:val="20"/>
                <w:szCs w:val="20"/>
                <w:lang w:val="tr-TR"/>
              </w:rPr>
            </w:pPr>
            <w:r>
              <w:rPr>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06680CC3" w14:textId="77777777" w:rsidR="00350C05" w:rsidRDefault="00350C05" w:rsidP="00350C05">
            <w:pPr>
              <w:spacing w:before="20" w:after="20"/>
              <w:rPr>
                <w:b/>
                <w:color w:val="1F497D"/>
                <w:sz w:val="20"/>
                <w:szCs w:val="20"/>
              </w:rPr>
            </w:pPr>
          </w:p>
          <w:p w14:paraId="1801AD3B" w14:textId="60BE4C5C" w:rsidR="00350C05" w:rsidRPr="00993F76" w:rsidRDefault="00350C05" w:rsidP="00350C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F84561C" w14:textId="77777777" w:rsidR="00350C05" w:rsidRDefault="00350C05" w:rsidP="00350C05">
            <w:pPr>
              <w:spacing w:before="20" w:after="20"/>
              <w:rPr>
                <w:b/>
                <w:color w:val="1F497D"/>
                <w:sz w:val="20"/>
                <w:szCs w:val="20"/>
              </w:rPr>
            </w:pPr>
          </w:p>
          <w:p w14:paraId="14049D92" w14:textId="12E87792" w:rsidR="00350C05" w:rsidRPr="00993F76" w:rsidRDefault="00350C05" w:rsidP="00350C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B3FD834" w14:textId="77777777" w:rsidR="00350C05" w:rsidRDefault="00350C05" w:rsidP="00350C05">
            <w:pPr>
              <w:spacing w:before="20" w:after="20"/>
              <w:rPr>
                <w:b/>
                <w:color w:val="1F497D"/>
                <w:sz w:val="20"/>
                <w:szCs w:val="20"/>
              </w:rPr>
            </w:pPr>
            <w:r>
              <w:rPr>
                <w:b/>
                <w:color w:val="1F497D"/>
                <w:sz w:val="20"/>
                <w:szCs w:val="20"/>
              </w:rPr>
              <w:t>3</w:t>
            </w:r>
          </w:p>
          <w:p w14:paraId="27AD72F9" w14:textId="07691CE4"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B563D9F" w14:textId="77777777" w:rsidR="00350C05" w:rsidRDefault="00350C05" w:rsidP="00350C05">
            <w:pPr>
              <w:spacing w:before="20" w:after="20"/>
              <w:rPr>
                <w:b/>
                <w:color w:val="1F497D"/>
                <w:sz w:val="20"/>
                <w:szCs w:val="20"/>
              </w:rPr>
            </w:pPr>
          </w:p>
          <w:p w14:paraId="33DB5246" w14:textId="52C5C025"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1686EAFC" w14:textId="77777777" w:rsidR="00350C05" w:rsidRDefault="00350C05" w:rsidP="00350C05">
            <w:pPr>
              <w:spacing w:before="20" w:after="20"/>
              <w:rPr>
                <w:b/>
                <w:color w:val="1F497D"/>
                <w:sz w:val="20"/>
                <w:szCs w:val="20"/>
              </w:rPr>
            </w:pPr>
          </w:p>
          <w:p w14:paraId="7F7FB621" w14:textId="401C51E9" w:rsidR="00350C05" w:rsidRPr="00993F76" w:rsidRDefault="00350C05" w:rsidP="00350C05">
            <w:pPr>
              <w:spacing w:before="20" w:after="20"/>
              <w:rPr>
                <w:b/>
                <w:color w:val="1F497D"/>
                <w:sz w:val="20"/>
                <w:szCs w:val="20"/>
                <w:lang w:val="tr-TR"/>
              </w:rPr>
            </w:pPr>
          </w:p>
        </w:tc>
      </w:tr>
      <w:tr w:rsidR="00350C05"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5C68BDD8" w14:textId="26C0B5C8" w:rsidR="00350C05" w:rsidRPr="00993F76" w:rsidRDefault="00350C05" w:rsidP="00350C05">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350C05" w:rsidRPr="00993F76" w:rsidRDefault="00350C05" w:rsidP="00350C05">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50F18071" w14:textId="77777777" w:rsidR="00350C05" w:rsidRDefault="00350C05" w:rsidP="00350C05">
            <w:pPr>
              <w:spacing w:before="20" w:after="20"/>
              <w:rPr>
                <w:b/>
                <w:color w:val="1F497D"/>
                <w:sz w:val="20"/>
                <w:szCs w:val="20"/>
              </w:rPr>
            </w:pPr>
          </w:p>
          <w:p w14:paraId="5BD9400C" w14:textId="77777777" w:rsidR="00350C05" w:rsidRDefault="00350C05" w:rsidP="00350C05">
            <w:pPr>
              <w:spacing w:before="20" w:after="20"/>
              <w:rPr>
                <w:b/>
                <w:color w:val="1F497D"/>
                <w:sz w:val="20"/>
                <w:szCs w:val="20"/>
              </w:rPr>
            </w:pPr>
            <w:r>
              <w:rPr>
                <w:b/>
                <w:color w:val="1F497D"/>
                <w:sz w:val="20"/>
                <w:szCs w:val="20"/>
              </w:rPr>
              <w:t>1</w:t>
            </w:r>
          </w:p>
          <w:p w14:paraId="2C1D9A25" w14:textId="050BC568" w:rsidR="00350C05" w:rsidRPr="00993F76" w:rsidRDefault="00350C05" w:rsidP="00350C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87AF3C3" w14:textId="77777777" w:rsidR="00350C05" w:rsidRDefault="00350C05" w:rsidP="00350C05">
            <w:pPr>
              <w:spacing w:before="20" w:after="20"/>
              <w:rPr>
                <w:b/>
                <w:color w:val="1F497D"/>
                <w:sz w:val="20"/>
                <w:szCs w:val="20"/>
              </w:rPr>
            </w:pPr>
          </w:p>
          <w:p w14:paraId="0B11305D" w14:textId="5FE64CCA" w:rsidR="00350C05" w:rsidRPr="00993F76" w:rsidRDefault="00350C05" w:rsidP="00350C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11CD021" w14:textId="77777777" w:rsidR="00350C05" w:rsidRDefault="00350C05" w:rsidP="00350C05">
            <w:pPr>
              <w:spacing w:before="20" w:after="20"/>
              <w:rPr>
                <w:b/>
                <w:color w:val="1F497D"/>
                <w:sz w:val="20"/>
                <w:szCs w:val="20"/>
              </w:rPr>
            </w:pPr>
          </w:p>
          <w:p w14:paraId="5994A902" w14:textId="6969474B" w:rsidR="00350C05" w:rsidRPr="00993F76" w:rsidRDefault="00350C05" w:rsidP="00350C0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6E10920" w14:textId="77777777" w:rsidR="00350C05" w:rsidRDefault="00350C05" w:rsidP="00350C05">
            <w:pPr>
              <w:spacing w:before="20" w:after="20"/>
              <w:rPr>
                <w:b/>
                <w:color w:val="1F497D"/>
                <w:sz w:val="20"/>
                <w:szCs w:val="20"/>
              </w:rPr>
            </w:pPr>
          </w:p>
          <w:p w14:paraId="1D008E78" w14:textId="291BFBFB"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350C05" w:rsidRPr="00993F76" w:rsidRDefault="00350C05" w:rsidP="00350C05">
            <w:pPr>
              <w:spacing w:before="20" w:after="20"/>
              <w:rPr>
                <w:b/>
                <w:color w:val="1F497D"/>
                <w:sz w:val="20"/>
                <w:szCs w:val="20"/>
                <w:lang w:val="tr-TR"/>
              </w:rPr>
            </w:pPr>
          </w:p>
        </w:tc>
      </w:tr>
      <w:tr w:rsidR="00350C05"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72A46B04" w14:textId="4A0A7406" w:rsidR="00350C05" w:rsidRPr="00993F76" w:rsidRDefault="00350C05" w:rsidP="00350C05">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350C05" w:rsidRPr="00993F76" w:rsidRDefault="00350C05" w:rsidP="00350C05">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0227D44A" w14:textId="77777777" w:rsidR="00350C05" w:rsidRDefault="00350C05" w:rsidP="00350C05">
            <w:pPr>
              <w:spacing w:before="20" w:after="20"/>
              <w:rPr>
                <w:b/>
                <w:color w:val="1F497D"/>
                <w:sz w:val="20"/>
                <w:szCs w:val="20"/>
              </w:rPr>
            </w:pPr>
          </w:p>
          <w:p w14:paraId="7E62114F" w14:textId="4D07CF2F" w:rsidR="00350C05" w:rsidRPr="00993F76" w:rsidRDefault="00350C05" w:rsidP="00350C0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3FA40FAC" w14:textId="77777777" w:rsidR="00350C05" w:rsidRDefault="00350C05" w:rsidP="00350C05">
            <w:pPr>
              <w:spacing w:before="20" w:after="20"/>
              <w:rPr>
                <w:b/>
                <w:color w:val="1F497D"/>
                <w:sz w:val="20"/>
                <w:szCs w:val="20"/>
              </w:rPr>
            </w:pPr>
          </w:p>
          <w:p w14:paraId="4C8594B6" w14:textId="13FA22E9" w:rsidR="00350C05" w:rsidRPr="00993F76" w:rsidRDefault="00350C05" w:rsidP="00350C0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7E1A0DEC" w14:textId="77777777" w:rsidR="00350C05" w:rsidRDefault="00350C05" w:rsidP="00350C05">
            <w:pPr>
              <w:spacing w:before="20" w:after="20"/>
              <w:rPr>
                <w:b/>
                <w:color w:val="1F497D"/>
                <w:sz w:val="20"/>
                <w:szCs w:val="20"/>
              </w:rPr>
            </w:pPr>
          </w:p>
          <w:p w14:paraId="2720E829" w14:textId="4895094D" w:rsidR="00350C05" w:rsidRPr="00993F76" w:rsidRDefault="00350C05" w:rsidP="00350C0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8929E79" w14:textId="77777777" w:rsidR="00350C05" w:rsidRDefault="00350C05" w:rsidP="00350C05">
            <w:pPr>
              <w:spacing w:before="20" w:after="20"/>
              <w:rPr>
                <w:b/>
                <w:color w:val="1F497D"/>
                <w:sz w:val="20"/>
                <w:szCs w:val="20"/>
              </w:rPr>
            </w:pPr>
          </w:p>
          <w:p w14:paraId="5618609E" w14:textId="77777777"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BD65715" w14:textId="77777777" w:rsidR="00350C05" w:rsidRDefault="00350C05" w:rsidP="00350C05">
            <w:pPr>
              <w:spacing w:before="20" w:after="20"/>
              <w:rPr>
                <w:b/>
                <w:color w:val="1F497D"/>
                <w:sz w:val="20"/>
                <w:szCs w:val="20"/>
              </w:rPr>
            </w:pPr>
          </w:p>
          <w:p w14:paraId="73542C06" w14:textId="48F8CF28"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8D79346" w14:textId="77777777" w:rsidR="00350C05" w:rsidRDefault="00350C05" w:rsidP="00350C05">
            <w:pPr>
              <w:spacing w:before="20" w:after="20"/>
              <w:rPr>
                <w:b/>
                <w:color w:val="1F497D"/>
                <w:sz w:val="20"/>
                <w:szCs w:val="20"/>
              </w:rPr>
            </w:pPr>
          </w:p>
          <w:p w14:paraId="209EDA15" w14:textId="41D2A6A7" w:rsidR="00350C05" w:rsidRPr="00993F76" w:rsidRDefault="00350C05" w:rsidP="00350C05">
            <w:pPr>
              <w:spacing w:before="20" w:after="20"/>
              <w:rPr>
                <w:b/>
                <w:color w:val="1F497D"/>
                <w:sz w:val="20"/>
                <w:szCs w:val="20"/>
                <w:lang w:val="tr-TR"/>
              </w:rPr>
            </w:pPr>
          </w:p>
        </w:tc>
      </w:tr>
      <w:tr w:rsidR="00350C05"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7B3A1686" w14:textId="67D1E438" w:rsidR="00350C05" w:rsidRPr="00993F76" w:rsidRDefault="00350C05" w:rsidP="00350C05">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350C05" w:rsidRPr="00993F76" w:rsidRDefault="00350C05" w:rsidP="00350C05">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350C05" w:rsidRPr="00993F76" w:rsidRDefault="00350C05" w:rsidP="00350C0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350C05" w:rsidRPr="00993F76" w:rsidRDefault="00350C05" w:rsidP="00350C0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139CBAF" w14:textId="77777777" w:rsidR="00350C05" w:rsidRDefault="00350C05" w:rsidP="00350C05">
            <w:pPr>
              <w:spacing w:before="20" w:after="20"/>
              <w:rPr>
                <w:b/>
                <w:color w:val="1F497D"/>
                <w:sz w:val="20"/>
                <w:szCs w:val="20"/>
              </w:rPr>
            </w:pPr>
          </w:p>
          <w:p w14:paraId="16F28D8B" w14:textId="2147B7BE" w:rsidR="00350C05" w:rsidRPr="00993F76" w:rsidRDefault="00350C05" w:rsidP="00350C0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722CBA00" w14:textId="77777777"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760AC38" w14:textId="77777777" w:rsidR="00350C05" w:rsidRDefault="00350C05" w:rsidP="00350C05">
            <w:pPr>
              <w:spacing w:before="20" w:after="20"/>
              <w:rPr>
                <w:b/>
                <w:color w:val="1F497D"/>
                <w:sz w:val="20"/>
                <w:szCs w:val="20"/>
              </w:rPr>
            </w:pPr>
          </w:p>
          <w:p w14:paraId="38E88E28"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2BBCE87" w14:textId="77777777" w:rsidR="00350C05" w:rsidRDefault="00350C05" w:rsidP="00350C05">
            <w:pPr>
              <w:spacing w:before="20" w:after="20"/>
              <w:rPr>
                <w:b/>
                <w:color w:val="1F497D"/>
                <w:sz w:val="20"/>
                <w:szCs w:val="20"/>
              </w:rPr>
            </w:pPr>
          </w:p>
          <w:p w14:paraId="4CA26D9F" w14:textId="77777777" w:rsidR="00350C05" w:rsidRPr="00993F76" w:rsidRDefault="00350C05" w:rsidP="00350C05">
            <w:pPr>
              <w:spacing w:before="20" w:after="20"/>
              <w:rPr>
                <w:b/>
                <w:color w:val="1F497D"/>
                <w:sz w:val="20"/>
                <w:szCs w:val="20"/>
                <w:lang w:val="tr-TR"/>
              </w:rPr>
            </w:pPr>
          </w:p>
        </w:tc>
      </w:tr>
      <w:tr w:rsidR="00350C05"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023CD63D" w14:textId="7A2D23DD" w:rsidR="00350C05" w:rsidRPr="00993F76" w:rsidRDefault="00350C05" w:rsidP="00350C05">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350C05" w:rsidRPr="00993F76" w:rsidRDefault="00350C05" w:rsidP="00350C05">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9EEDBAB" w14:textId="77777777" w:rsidR="00350C05" w:rsidRDefault="00350C05" w:rsidP="00350C05">
            <w:pPr>
              <w:spacing w:before="20" w:after="20"/>
              <w:rPr>
                <w:b/>
                <w:color w:val="1F497D"/>
                <w:sz w:val="20"/>
                <w:szCs w:val="20"/>
              </w:rPr>
            </w:pPr>
          </w:p>
          <w:p w14:paraId="0333DD40" w14:textId="0B6E2C08" w:rsidR="00350C05" w:rsidRPr="00993F76" w:rsidRDefault="00350C05" w:rsidP="00350C0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C9BDA84" w14:textId="77777777" w:rsidR="00350C05" w:rsidRDefault="00350C05" w:rsidP="00350C05">
            <w:pPr>
              <w:spacing w:before="20" w:after="20"/>
              <w:rPr>
                <w:b/>
                <w:color w:val="1F497D"/>
                <w:sz w:val="20"/>
                <w:szCs w:val="20"/>
              </w:rPr>
            </w:pPr>
          </w:p>
          <w:p w14:paraId="77BB92AC" w14:textId="221AC8DB" w:rsidR="00350C05" w:rsidRPr="00993F76" w:rsidRDefault="00350C05" w:rsidP="00350C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7898374C" w14:textId="77777777" w:rsidR="00350C05" w:rsidRDefault="00350C05" w:rsidP="00350C05">
            <w:pPr>
              <w:spacing w:before="20" w:after="20"/>
              <w:rPr>
                <w:b/>
                <w:color w:val="1F497D"/>
                <w:sz w:val="20"/>
                <w:szCs w:val="20"/>
              </w:rPr>
            </w:pPr>
          </w:p>
          <w:p w14:paraId="71F6DA0D" w14:textId="028E523A" w:rsidR="00350C05" w:rsidRPr="00993F76" w:rsidRDefault="00350C05" w:rsidP="00350C0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28F5390A" w14:textId="77777777" w:rsidR="00350C05" w:rsidRDefault="00350C05" w:rsidP="00350C05">
            <w:pPr>
              <w:spacing w:before="20" w:after="20"/>
              <w:rPr>
                <w:b/>
                <w:color w:val="1F497D"/>
                <w:sz w:val="20"/>
                <w:szCs w:val="20"/>
              </w:rPr>
            </w:pPr>
          </w:p>
          <w:p w14:paraId="26182886" w14:textId="77777777"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350C05" w:rsidRPr="00993F76" w:rsidRDefault="00350C05" w:rsidP="00350C05">
            <w:pPr>
              <w:spacing w:before="20" w:after="20"/>
              <w:rPr>
                <w:b/>
                <w:color w:val="1F497D"/>
                <w:sz w:val="20"/>
                <w:szCs w:val="20"/>
                <w:lang w:val="tr-TR"/>
              </w:rPr>
            </w:pPr>
          </w:p>
        </w:tc>
      </w:tr>
      <w:tr w:rsidR="00350C05"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5F9F7C47" w14:textId="30C5C83A" w:rsidR="00350C05" w:rsidRPr="00993F76" w:rsidRDefault="00350C05" w:rsidP="00350C05">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350C05" w:rsidRPr="00993F76" w:rsidRDefault="00350C05" w:rsidP="00350C05">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299F06D" w14:textId="77777777" w:rsidR="00350C05" w:rsidRDefault="00350C05" w:rsidP="00350C05">
            <w:pPr>
              <w:spacing w:before="20" w:after="20"/>
              <w:rPr>
                <w:b/>
                <w:color w:val="1F497D"/>
                <w:sz w:val="20"/>
                <w:szCs w:val="20"/>
              </w:rPr>
            </w:pPr>
          </w:p>
          <w:p w14:paraId="45D1DF98" w14:textId="46A9747E" w:rsidR="00350C05" w:rsidRPr="00993F76" w:rsidRDefault="00350C05" w:rsidP="00350C0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350C05" w:rsidRPr="00993F76" w:rsidRDefault="00350C05" w:rsidP="00350C0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350C05" w:rsidRPr="00993F76" w:rsidRDefault="00350C05" w:rsidP="00350C0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350C05" w:rsidRPr="00993F76" w:rsidRDefault="00350C05" w:rsidP="00350C05">
            <w:pPr>
              <w:spacing w:before="20" w:after="20"/>
              <w:rPr>
                <w:b/>
                <w:color w:val="1F497D"/>
                <w:sz w:val="20"/>
                <w:szCs w:val="20"/>
                <w:lang w:val="tr-TR"/>
              </w:rPr>
            </w:pPr>
          </w:p>
        </w:tc>
      </w:tr>
      <w:tr w:rsidR="00350C05"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109E9194" w14:textId="2E9F2520" w:rsidR="00350C05" w:rsidRPr="00993F76" w:rsidRDefault="00350C05" w:rsidP="00350C05">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350C05" w:rsidRPr="00993F76" w:rsidRDefault="00350C05" w:rsidP="00350C05">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DE6D904" w14:textId="77777777" w:rsidR="00350C05" w:rsidRDefault="00350C05" w:rsidP="00350C05">
            <w:pPr>
              <w:spacing w:before="20" w:after="20"/>
              <w:rPr>
                <w:b/>
                <w:color w:val="1F497D"/>
                <w:sz w:val="20"/>
                <w:szCs w:val="20"/>
              </w:rPr>
            </w:pPr>
          </w:p>
          <w:p w14:paraId="73CE0E80" w14:textId="4C206716" w:rsidR="00350C05" w:rsidRPr="00993F76" w:rsidRDefault="00350C05" w:rsidP="00350C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121FA1EB" w14:textId="77777777" w:rsidR="00350C05" w:rsidRDefault="00350C05" w:rsidP="00350C05">
            <w:pPr>
              <w:spacing w:before="20" w:after="20"/>
              <w:rPr>
                <w:b/>
                <w:color w:val="1F497D"/>
                <w:sz w:val="20"/>
                <w:szCs w:val="20"/>
              </w:rPr>
            </w:pPr>
          </w:p>
          <w:p w14:paraId="430F2B60" w14:textId="62936F90" w:rsidR="00350C05" w:rsidRPr="00993F76" w:rsidRDefault="00350C05" w:rsidP="00350C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D2BD42F" w14:textId="77777777" w:rsidR="00350C05" w:rsidRDefault="00350C05" w:rsidP="00350C05">
            <w:pPr>
              <w:spacing w:before="20" w:after="20"/>
              <w:rPr>
                <w:b/>
                <w:color w:val="1F497D"/>
                <w:sz w:val="20"/>
                <w:szCs w:val="20"/>
              </w:rPr>
            </w:pPr>
          </w:p>
          <w:p w14:paraId="37FFEADA" w14:textId="2577E5FE" w:rsidR="00350C05" w:rsidRPr="00993F76" w:rsidRDefault="00350C05" w:rsidP="00350C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03BF0FBA" w14:textId="77777777" w:rsidR="00350C05" w:rsidRDefault="00350C05" w:rsidP="00350C05">
            <w:pPr>
              <w:spacing w:before="20" w:after="20"/>
              <w:rPr>
                <w:b/>
                <w:color w:val="1F497D"/>
                <w:sz w:val="20"/>
                <w:szCs w:val="20"/>
              </w:rPr>
            </w:pPr>
          </w:p>
          <w:p w14:paraId="6FE17307" w14:textId="53CB0CDD" w:rsidR="00350C05" w:rsidRPr="00993F76" w:rsidRDefault="00350C05" w:rsidP="00350C0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2FB96044" w14:textId="77777777" w:rsidR="00350C05" w:rsidRDefault="00350C05" w:rsidP="00350C05">
            <w:pPr>
              <w:spacing w:before="20" w:after="20"/>
              <w:rPr>
                <w:b/>
                <w:color w:val="1F497D"/>
                <w:sz w:val="20"/>
                <w:szCs w:val="20"/>
              </w:rPr>
            </w:pPr>
          </w:p>
          <w:p w14:paraId="3706B879"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350C05" w:rsidRPr="00993F76" w:rsidRDefault="00350C05" w:rsidP="00350C05">
            <w:pPr>
              <w:spacing w:before="20" w:after="20"/>
              <w:rPr>
                <w:b/>
                <w:color w:val="1F497D"/>
                <w:sz w:val="20"/>
                <w:szCs w:val="20"/>
                <w:lang w:val="tr-TR"/>
              </w:rPr>
            </w:pPr>
          </w:p>
        </w:tc>
      </w:tr>
      <w:tr w:rsidR="00350C05"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0BF19685" w14:textId="2A5FFE1D" w:rsidR="00350C05" w:rsidRPr="00993F76" w:rsidRDefault="00350C05" w:rsidP="00350C05">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350C05" w:rsidRPr="00993F76" w:rsidRDefault="00350C05" w:rsidP="00350C05">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5AECC58" w14:textId="77777777" w:rsidR="00350C05" w:rsidRDefault="00350C05" w:rsidP="00350C05">
            <w:pPr>
              <w:spacing w:before="20" w:after="20"/>
              <w:rPr>
                <w:b/>
                <w:color w:val="1F497D"/>
                <w:sz w:val="20"/>
                <w:szCs w:val="20"/>
              </w:rPr>
            </w:pPr>
          </w:p>
          <w:p w14:paraId="73A9284E" w14:textId="4DE23C49" w:rsidR="00350C05" w:rsidRPr="00993F76" w:rsidRDefault="00350C05" w:rsidP="00350C0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7B2FA125" w14:textId="77777777" w:rsidR="00350C05" w:rsidRDefault="00350C05" w:rsidP="00350C05">
            <w:pPr>
              <w:spacing w:before="20" w:after="20"/>
              <w:rPr>
                <w:b/>
                <w:color w:val="1F497D"/>
                <w:sz w:val="20"/>
                <w:szCs w:val="20"/>
              </w:rPr>
            </w:pPr>
          </w:p>
          <w:p w14:paraId="3B7C26EE" w14:textId="6D460678" w:rsidR="00350C05" w:rsidRPr="00993F76" w:rsidRDefault="00350C05" w:rsidP="00350C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32731784" w14:textId="77777777" w:rsidR="00350C05" w:rsidRDefault="00350C05" w:rsidP="00350C05">
            <w:pPr>
              <w:spacing w:before="20" w:after="20"/>
              <w:rPr>
                <w:b/>
                <w:color w:val="1F497D"/>
                <w:sz w:val="20"/>
                <w:szCs w:val="20"/>
              </w:rPr>
            </w:pPr>
          </w:p>
          <w:p w14:paraId="24EE5633" w14:textId="0459E86A" w:rsidR="00350C05" w:rsidRPr="00993F76" w:rsidRDefault="00350C05" w:rsidP="00350C0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0835EC99" w14:textId="77777777" w:rsidR="00350C05" w:rsidRDefault="00350C05" w:rsidP="00350C05">
            <w:pPr>
              <w:spacing w:before="20" w:after="20"/>
              <w:rPr>
                <w:b/>
                <w:color w:val="1F497D"/>
                <w:sz w:val="20"/>
                <w:szCs w:val="20"/>
              </w:rPr>
            </w:pPr>
          </w:p>
          <w:p w14:paraId="666D9EEB" w14:textId="17C26501" w:rsidR="00350C05" w:rsidRPr="00993F76" w:rsidRDefault="00350C05" w:rsidP="00350C0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167686A6"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350C05" w:rsidRPr="00993F76" w:rsidRDefault="00350C05" w:rsidP="00350C05">
            <w:pPr>
              <w:spacing w:before="20" w:after="20"/>
              <w:rPr>
                <w:b/>
                <w:color w:val="1F497D"/>
                <w:sz w:val="20"/>
                <w:szCs w:val="20"/>
                <w:lang w:val="tr-TR"/>
              </w:rPr>
            </w:pPr>
          </w:p>
        </w:tc>
      </w:tr>
      <w:tr w:rsidR="00350C05"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082FA9CD" w14:textId="3FA46EEF" w:rsidR="00350C05" w:rsidRPr="00993F76" w:rsidRDefault="00350C05" w:rsidP="00350C05">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350C05" w:rsidRPr="00993F76" w:rsidRDefault="00350C05" w:rsidP="00350C05">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350C05" w:rsidRPr="00993F76" w:rsidRDefault="00350C05" w:rsidP="00350C0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7A98C6A" w14:textId="77777777" w:rsidR="00350C05" w:rsidRDefault="00350C05" w:rsidP="00350C05">
            <w:pPr>
              <w:spacing w:before="20" w:after="20"/>
              <w:rPr>
                <w:b/>
                <w:color w:val="1F497D"/>
                <w:sz w:val="20"/>
                <w:szCs w:val="20"/>
              </w:rPr>
            </w:pPr>
          </w:p>
          <w:p w14:paraId="680EC4FE" w14:textId="5E7C890F" w:rsidR="00350C05" w:rsidRPr="00993F76" w:rsidRDefault="00350C05" w:rsidP="00350C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19A837BE" w14:textId="77777777" w:rsidR="00350C05" w:rsidRPr="00993F76" w:rsidRDefault="00350C05" w:rsidP="00350C0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350C05" w:rsidRPr="00993F76" w:rsidRDefault="00350C05" w:rsidP="00350C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350C05" w:rsidRPr="00993F76" w:rsidRDefault="00350C05" w:rsidP="00350C05">
            <w:pPr>
              <w:spacing w:before="20" w:after="20"/>
              <w:rPr>
                <w:b/>
                <w:color w:val="1F497D"/>
                <w:sz w:val="20"/>
                <w:szCs w:val="20"/>
                <w:lang w:val="tr-TR"/>
              </w:rPr>
            </w:pPr>
          </w:p>
        </w:tc>
      </w:tr>
      <w:tr w:rsidR="00350C05"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350C05" w:rsidRPr="00993F76" w:rsidRDefault="00350C05" w:rsidP="00350C05">
            <w:pPr>
              <w:spacing w:before="20" w:after="20"/>
              <w:rPr>
                <w:b/>
                <w:color w:val="1F497D"/>
                <w:sz w:val="20"/>
                <w:szCs w:val="20"/>
                <w:lang w:val="tr-TR"/>
              </w:rPr>
            </w:pPr>
          </w:p>
        </w:tc>
        <w:tc>
          <w:tcPr>
            <w:tcW w:w="937" w:type="dxa"/>
            <w:shd w:val="clear" w:color="auto" w:fill="auto"/>
          </w:tcPr>
          <w:p w14:paraId="510C11AF" w14:textId="22409CD8" w:rsidR="00350C05" w:rsidRPr="00993F76" w:rsidRDefault="00350C05" w:rsidP="00350C05">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350C05" w:rsidRPr="00993F76" w:rsidRDefault="00350C05" w:rsidP="00350C05">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6AA2FA62" w14:textId="77777777" w:rsidR="00350C05" w:rsidRDefault="00350C05" w:rsidP="00350C05">
            <w:pPr>
              <w:spacing w:before="20" w:after="20"/>
              <w:rPr>
                <w:b/>
                <w:color w:val="1F497D"/>
                <w:sz w:val="20"/>
                <w:szCs w:val="20"/>
              </w:rPr>
            </w:pPr>
          </w:p>
          <w:p w14:paraId="7E9FDA41" w14:textId="096C7E10" w:rsidR="00350C05" w:rsidRPr="00993F76" w:rsidRDefault="00350C05" w:rsidP="00350C0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222CD3FA" w14:textId="77777777" w:rsidR="00350C05" w:rsidRDefault="00350C05" w:rsidP="00350C05">
            <w:pPr>
              <w:spacing w:before="20" w:after="20"/>
              <w:rPr>
                <w:b/>
                <w:color w:val="1F497D"/>
                <w:sz w:val="20"/>
                <w:szCs w:val="20"/>
              </w:rPr>
            </w:pPr>
          </w:p>
          <w:p w14:paraId="5584F13D" w14:textId="2CCCDF16" w:rsidR="00350C05" w:rsidRPr="00993F76" w:rsidRDefault="00350C05" w:rsidP="00350C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4A970A7C" w14:textId="77777777" w:rsidR="00350C05" w:rsidRDefault="00350C05" w:rsidP="00350C05">
            <w:pPr>
              <w:spacing w:before="20" w:after="20"/>
              <w:rPr>
                <w:b/>
                <w:color w:val="1F497D"/>
                <w:sz w:val="20"/>
                <w:szCs w:val="20"/>
              </w:rPr>
            </w:pPr>
          </w:p>
          <w:p w14:paraId="6827944A" w14:textId="1F7A196E" w:rsidR="00350C05" w:rsidRPr="00993F76" w:rsidRDefault="00350C05" w:rsidP="00350C0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2A2E5765" w14:textId="77777777" w:rsidR="00350C05" w:rsidRDefault="00350C05" w:rsidP="00350C05">
            <w:pPr>
              <w:spacing w:before="20" w:after="20"/>
              <w:rPr>
                <w:b/>
                <w:color w:val="1F497D"/>
                <w:sz w:val="20"/>
                <w:szCs w:val="20"/>
              </w:rPr>
            </w:pPr>
          </w:p>
          <w:p w14:paraId="5170C0A2" w14:textId="4EDB8DA4" w:rsidR="00350C05" w:rsidRPr="00993F76" w:rsidRDefault="00350C05" w:rsidP="00350C0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6D9AFA50" w14:textId="77777777" w:rsidR="00350C05" w:rsidRPr="00993F76" w:rsidRDefault="00350C05" w:rsidP="00350C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350C05" w:rsidRPr="00993F76" w:rsidRDefault="00350C05" w:rsidP="00350C05">
            <w:pPr>
              <w:spacing w:before="20" w:after="20"/>
              <w:rPr>
                <w:b/>
                <w:color w:val="1F497D"/>
                <w:sz w:val="20"/>
                <w:szCs w:val="20"/>
                <w:lang w:val="tr-TR"/>
              </w:rPr>
            </w:pPr>
          </w:p>
        </w:tc>
      </w:tr>
      <w:tr w:rsidR="00350C05"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350C05" w:rsidRPr="00993F76" w:rsidRDefault="00350C05" w:rsidP="00350C05">
            <w:pPr>
              <w:spacing w:before="20" w:after="20"/>
              <w:jc w:val="center"/>
              <w:rPr>
                <w:b/>
                <w:sz w:val="20"/>
                <w:szCs w:val="20"/>
                <w:lang w:val="tr-TR"/>
              </w:rPr>
            </w:pPr>
            <w:r w:rsidRPr="00993F76">
              <w:rPr>
                <w:b/>
                <w:color w:val="1F497D"/>
                <w:sz w:val="20"/>
                <w:szCs w:val="20"/>
                <w:lang w:val="tr-TR"/>
              </w:rPr>
              <w:t>III. BÖLÜM (Bölüm Kurulunda Görüşülür)</w:t>
            </w:r>
          </w:p>
        </w:tc>
      </w:tr>
      <w:tr w:rsidR="00350C05"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350C05" w:rsidRPr="00993F76" w:rsidRDefault="00350C05" w:rsidP="00350C05">
            <w:pPr>
              <w:spacing w:before="20" w:after="20"/>
              <w:rPr>
                <w:b/>
                <w:color w:val="1F497D"/>
                <w:sz w:val="20"/>
                <w:szCs w:val="20"/>
                <w:lang w:val="tr-TR"/>
              </w:rPr>
            </w:pPr>
            <w:r w:rsidRPr="00993F76">
              <w:rPr>
                <w:b/>
                <w:color w:val="1F497D"/>
                <w:sz w:val="20"/>
                <w:szCs w:val="20"/>
                <w:lang w:val="tr-TR"/>
              </w:rPr>
              <w:lastRenderedPageBreak/>
              <w:t>Öğretilen Konular, Konuların Öğrenim Çıktılarına Katkıları ve Öğrenim Değerlendirme Metotları</w:t>
            </w:r>
          </w:p>
        </w:tc>
        <w:tc>
          <w:tcPr>
            <w:tcW w:w="1126" w:type="dxa"/>
            <w:gridSpan w:val="2"/>
            <w:shd w:val="clear" w:color="auto" w:fill="auto"/>
          </w:tcPr>
          <w:p w14:paraId="76645240" w14:textId="3AF3A6BF" w:rsidR="00350C05" w:rsidRPr="00993F76" w:rsidRDefault="00350C05" w:rsidP="00350C05">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350C05" w:rsidRPr="00993F76" w:rsidRDefault="00350C05" w:rsidP="00350C05">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350C05" w:rsidRPr="00993F76" w:rsidRDefault="00350C05" w:rsidP="00350C05">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350C05" w:rsidRPr="00993F76" w:rsidRDefault="00350C05" w:rsidP="00350C05">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350C05" w:rsidRPr="00993F76" w:rsidRDefault="00350C05" w:rsidP="00350C05">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350C05" w:rsidRPr="00993F76" w:rsidRDefault="00350C05" w:rsidP="00350C05">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350C05" w:rsidRPr="00993F76" w:rsidRDefault="00350C05" w:rsidP="00350C05">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350C05" w:rsidRPr="00993F76" w:rsidRDefault="00350C05" w:rsidP="00350C05">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350C05" w:rsidRPr="00993F76" w:rsidRDefault="00350C05" w:rsidP="00350C05">
            <w:pPr>
              <w:spacing w:before="20" w:after="20"/>
              <w:rPr>
                <w:b/>
                <w:color w:val="1F497D"/>
                <w:sz w:val="20"/>
                <w:szCs w:val="20"/>
                <w:lang w:val="tr-TR"/>
              </w:rPr>
            </w:pPr>
            <w:r w:rsidRPr="00993F76">
              <w:rPr>
                <w:b/>
                <w:color w:val="1F497D"/>
                <w:sz w:val="20"/>
                <w:szCs w:val="20"/>
                <w:lang w:val="tr-TR"/>
              </w:rPr>
              <w:t>ÖÇ6</w:t>
            </w:r>
          </w:p>
        </w:tc>
      </w:tr>
      <w:tr w:rsidR="00350C05" w:rsidRPr="00993F76" w14:paraId="45362467" w14:textId="77777777" w:rsidTr="00350C05">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58BB11B7" w14:textId="7B069019" w:rsidR="00350C05" w:rsidRPr="00993F76" w:rsidRDefault="00350C05" w:rsidP="00350C05">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350C05" w:rsidRPr="00993F76" w:rsidRDefault="00350C05" w:rsidP="00350C05">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0F8A878A" w:rsidR="00350C05" w:rsidRPr="00993F76" w:rsidRDefault="00350C05" w:rsidP="00350C05">
            <w:pPr>
              <w:spacing w:line="225" w:lineRule="atLeast"/>
              <w:jc w:val="both"/>
              <w:rPr>
                <w:sz w:val="20"/>
                <w:szCs w:val="20"/>
                <w:lang w:val="tr-TR"/>
              </w:rPr>
            </w:pPr>
            <w:r>
              <w:rPr>
                <w:sz w:val="20"/>
                <w:szCs w:val="20"/>
                <w:lang w:val="tr-TR"/>
              </w:rPr>
              <w:t>Pazarlama çerçevesi</w:t>
            </w:r>
          </w:p>
        </w:tc>
        <w:tc>
          <w:tcPr>
            <w:tcW w:w="660" w:type="dxa"/>
            <w:gridSpan w:val="3"/>
            <w:shd w:val="clear" w:color="auto" w:fill="auto"/>
            <w:vAlign w:val="center"/>
          </w:tcPr>
          <w:p w14:paraId="2654E11A" w14:textId="5F0781B4" w:rsidR="00350C05" w:rsidRPr="00993F76" w:rsidRDefault="00350C05" w:rsidP="00350C05">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3E07B2A1" w:rsidR="00350C05" w:rsidRPr="00993F76" w:rsidRDefault="00350C05" w:rsidP="00350C05">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485CA35A" w:rsidR="00350C05" w:rsidRPr="00993F76" w:rsidRDefault="00350C05" w:rsidP="00350C05">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24F39DDF" w:rsidR="00350C05" w:rsidRPr="00993F76" w:rsidRDefault="00350C05" w:rsidP="00350C05">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0C0E446D" w:rsidR="00350C05" w:rsidRPr="00993F76" w:rsidRDefault="00350C05" w:rsidP="00350C05">
            <w:pPr>
              <w:spacing w:before="20" w:after="20"/>
              <w:jc w:val="center"/>
              <w:rPr>
                <w:sz w:val="18"/>
                <w:szCs w:val="18"/>
                <w:lang w:val="tr-TR"/>
              </w:rPr>
            </w:pPr>
          </w:p>
        </w:tc>
        <w:tc>
          <w:tcPr>
            <w:tcW w:w="628" w:type="dxa"/>
            <w:gridSpan w:val="2"/>
            <w:shd w:val="clear" w:color="auto" w:fill="auto"/>
            <w:vAlign w:val="center"/>
          </w:tcPr>
          <w:p w14:paraId="3A576122" w14:textId="77777777" w:rsidR="00350C05" w:rsidRPr="00993F76" w:rsidRDefault="00350C05" w:rsidP="00350C05">
            <w:pPr>
              <w:spacing w:before="20" w:after="20"/>
              <w:jc w:val="center"/>
              <w:rPr>
                <w:sz w:val="18"/>
                <w:szCs w:val="18"/>
                <w:lang w:val="tr-TR"/>
              </w:rPr>
            </w:pPr>
          </w:p>
        </w:tc>
      </w:tr>
      <w:tr w:rsidR="00350C05" w:rsidRPr="00993F76" w14:paraId="2A93E4A3" w14:textId="77777777"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512A3717" w14:textId="4DDB8B3C" w:rsidR="00350C05" w:rsidRPr="00993F76" w:rsidRDefault="00350C05" w:rsidP="00350C05">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350C05" w:rsidRPr="00993F76" w:rsidRDefault="00350C05" w:rsidP="00350C05">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1FD6334F" w:rsidR="00350C05" w:rsidRPr="00993F76" w:rsidRDefault="00350C05" w:rsidP="00350C05">
            <w:pPr>
              <w:spacing w:before="100" w:after="100"/>
              <w:jc w:val="both"/>
              <w:rPr>
                <w:sz w:val="20"/>
                <w:szCs w:val="20"/>
                <w:lang w:val="tr-TR"/>
              </w:rPr>
            </w:pPr>
            <w:r>
              <w:rPr>
                <w:sz w:val="20"/>
                <w:szCs w:val="20"/>
                <w:lang w:val="tr-TR"/>
              </w:rPr>
              <w:t>Pazarlama stratejisi: Hedef müşterileri belirleme, bölümlendirme ve hedefleme analizi</w:t>
            </w:r>
          </w:p>
        </w:tc>
        <w:tc>
          <w:tcPr>
            <w:tcW w:w="660" w:type="dxa"/>
            <w:gridSpan w:val="3"/>
            <w:shd w:val="clear" w:color="auto" w:fill="auto"/>
            <w:vAlign w:val="center"/>
          </w:tcPr>
          <w:p w14:paraId="05F5FED8" w14:textId="30FC3640" w:rsidR="00350C05" w:rsidRPr="00993F76" w:rsidRDefault="00350C05" w:rsidP="00350C05">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56B9FE9B" w:rsidR="00350C05" w:rsidRPr="00993F76" w:rsidRDefault="00350C05" w:rsidP="00350C05">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3869537B" w:rsidR="00350C05" w:rsidRPr="00993F76" w:rsidRDefault="00350C05" w:rsidP="00350C05">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3BB460FD" w:rsidR="00350C05" w:rsidRPr="00993F76" w:rsidRDefault="00350C05" w:rsidP="00350C05">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438C0D9B" w:rsidR="00350C05" w:rsidRPr="00993F76" w:rsidRDefault="00350C05" w:rsidP="00350C05">
            <w:pPr>
              <w:spacing w:before="20" w:after="20"/>
              <w:jc w:val="center"/>
              <w:rPr>
                <w:sz w:val="18"/>
                <w:szCs w:val="18"/>
                <w:lang w:val="tr-TR"/>
              </w:rPr>
            </w:pPr>
          </w:p>
        </w:tc>
        <w:tc>
          <w:tcPr>
            <w:tcW w:w="628" w:type="dxa"/>
            <w:gridSpan w:val="2"/>
            <w:shd w:val="clear" w:color="auto" w:fill="auto"/>
            <w:vAlign w:val="center"/>
          </w:tcPr>
          <w:p w14:paraId="2DE0F7EC" w14:textId="77777777" w:rsidR="00350C05" w:rsidRPr="00993F76" w:rsidRDefault="00350C05" w:rsidP="00350C05">
            <w:pPr>
              <w:spacing w:before="20" w:after="20"/>
              <w:jc w:val="center"/>
              <w:rPr>
                <w:sz w:val="18"/>
                <w:szCs w:val="18"/>
                <w:lang w:val="tr-TR"/>
              </w:rPr>
            </w:pPr>
          </w:p>
        </w:tc>
      </w:tr>
      <w:tr w:rsidR="00350C05" w:rsidRPr="00993F76" w14:paraId="25EF0696" w14:textId="77777777"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399899A1" w14:textId="1A5CAFA4" w:rsidR="00350C05" w:rsidRPr="00993F76" w:rsidRDefault="00350C05" w:rsidP="00350C05">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350C05" w:rsidRPr="00993F76" w:rsidRDefault="00350C05" w:rsidP="00350C05">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584D6D59" w:rsidR="00350C05" w:rsidRPr="00993F76" w:rsidRDefault="00350C05" w:rsidP="00350C05">
            <w:pPr>
              <w:spacing w:line="225" w:lineRule="atLeast"/>
              <w:jc w:val="both"/>
              <w:rPr>
                <w:sz w:val="20"/>
                <w:szCs w:val="20"/>
                <w:lang w:val="tr-TR"/>
              </w:rPr>
            </w:pPr>
            <w:r>
              <w:rPr>
                <w:sz w:val="20"/>
                <w:szCs w:val="20"/>
                <w:lang w:val="tr-TR"/>
              </w:rPr>
              <w:t>Pazarlama stratejisi: Müşteri değeri yaratma, değer teklifi ve konumlandırma</w:t>
            </w:r>
          </w:p>
        </w:tc>
        <w:tc>
          <w:tcPr>
            <w:tcW w:w="660" w:type="dxa"/>
            <w:gridSpan w:val="3"/>
            <w:shd w:val="clear" w:color="auto" w:fill="auto"/>
            <w:vAlign w:val="center"/>
          </w:tcPr>
          <w:p w14:paraId="0714DE80" w14:textId="11F99272" w:rsidR="00350C05" w:rsidRPr="00993F76" w:rsidRDefault="00350C05" w:rsidP="00350C05">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2E73CC4C" w:rsidR="00350C05" w:rsidRPr="00993F76" w:rsidRDefault="00350C05" w:rsidP="00350C05">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2B7151E2" w:rsidR="00350C05" w:rsidRPr="00993F76" w:rsidRDefault="00350C05" w:rsidP="00350C05">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355F0F83" w:rsidR="00350C05" w:rsidRPr="00993F76" w:rsidRDefault="00350C05" w:rsidP="00350C05">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77777777" w:rsidR="00350C05" w:rsidRPr="00993F76" w:rsidRDefault="00350C05" w:rsidP="00350C05">
            <w:pPr>
              <w:spacing w:before="20" w:after="20"/>
              <w:jc w:val="center"/>
              <w:rPr>
                <w:sz w:val="18"/>
                <w:szCs w:val="18"/>
                <w:lang w:val="tr-TR"/>
              </w:rPr>
            </w:pPr>
          </w:p>
        </w:tc>
        <w:tc>
          <w:tcPr>
            <w:tcW w:w="628" w:type="dxa"/>
            <w:gridSpan w:val="2"/>
            <w:shd w:val="clear" w:color="auto" w:fill="auto"/>
            <w:vAlign w:val="center"/>
          </w:tcPr>
          <w:p w14:paraId="638CA6FC" w14:textId="77777777" w:rsidR="00350C05" w:rsidRPr="00993F76" w:rsidRDefault="00350C05" w:rsidP="00350C05">
            <w:pPr>
              <w:spacing w:before="20" w:after="20"/>
              <w:jc w:val="center"/>
              <w:rPr>
                <w:sz w:val="18"/>
                <w:szCs w:val="18"/>
                <w:lang w:val="tr-TR"/>
              </w:rPr>
            </w:pPr>
          </w:p>
        </w:tc>
      </w:tr>
      <w:tr w:rsidR="00350C05" w:rsidRPr="00993F76" w14:paraId="5DD7BCC0" w14:textId="2D264C8D"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6DE89AEA" w14:textId="345DB741" w:rsidR="00350C05" w:rsidRPr="00993F76" w:rsidRDefault="00350C05" w:rsidP="00350C05">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350C05" w:rsidRPr="00993F76" w:rsidRDefault="00350C05" w:rsidP="00350C05">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7BCB7C08" w:rsidR="00350C05" w:rsidRPr="00993F76" w:rsidRDefault="00350C05" w:rsidP="00350C05">
            <w:pPr>
              <w:spacing w:line="225" w:lineRule="atLeast"/>
              <w:jc w:val="both"/>
              <w:rPr>
                <w:sz w:val="20"/>
                <w:szCs w:val="20"/>
                <w:lang w:val="tr-TR"/>
              </w:rPr>
            </w:pPr>
            <w:r>
              <w:rPr>
                <w:sz w:val="20"/>
                <w:szCs w:val="20"/>
                <w:lang w:val="tr-TR"/>
              </w:rPr>
              <w:t>Pazarlama stratejisi: Şirket değeri yaratma</w:t>
            </w:r>
          </w:p>
        </w:tc>
        <w:tc>
          <w:tcPr>
            <w:tcW w:w="660" w:type="dxa"/>
            <w:gridSpan w:val="3"/>
            <w:tcBorders>
              <w:bottom w:val="single" w:sz="4" w:space="0" w:color="auto"/>
              <w:right w:val="single" w:sz="4" w:space="0" w:color="auto"/>
            </w:tcBorders>
            <w:shd w:val="clear" w:color="auto" w:fill="auto"/>
            <w:vAlign w:val="center"/>
          </w:tcPr>
          <w:p w14:paraId="4DBCC4D3" w14:textId="1AE2E836"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0DF32E5F"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4546A251"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41CDD2EB"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350C05" w:rsidRPr="00993F76" w:rsidRDefault="00350C05" w:rsidP="00350C05">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350C05" w:rsidRPr="00993F76" w:rsidRDefault="00350C05" w:rsidP="00350C05">
            <w:pPr>
              <w:spacing w:before="20" w:after="20"/>
              <w:jc w:val="center"/>
              <w:rPr>
                <w:sz w:val="18"/>
                <w:szCs w:val="18"/>
                <w:lang w:val="tr-TR"/>
              </w:rPr>
            </w:pPr>
          </w:p>
        </w:tc>
      </w:tr>
      <w:tr w:rsidR="00350C05" w:rsidRPr="00993F76" w14:paraId="7564B99C" w14:textId="38697B6B"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6035C413" w14:textId="227B48AE" w:rsidR="00350C05" w:rsidRPr="00993F76" w:rsidRDefault="00350C05" w:rsidP="00350C05">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350C05" w:rsidRPr="00993F76" w:rsidRDefault="00350C05" w:rsidP="00350C05">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21937706" w:rsidR="00350C05" w:rsidRPr="00993F76" w:rsidRDefault="00350C05" w:rsidP="00350C05">
            <w:pPr>
              <w:spacing w:line="225" w:lineRule="atLeast"/>
              <w:jc w:val="both"/>
              <w:rPr>
                <w:sz w:val="20"/>
                <w:szCs w:val="20"/>
                <w:lang w:val="tr-TR"/>
              </w:rPr>
            </w:pPr>
            <w:r>
              <w:rPr>
                <w:sz w:val="20"/>
                <w:szCs w:val="20"/>
                <w:lang w:val="tr-TR"/>
              </w:rPr>
              <w:t>Pazarlama stratejisi: İşbirliği yolu ile değer yarat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02164E1"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6C27C79B"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D21642B"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150C9DF7"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350C05" w:rsidRPr="00993F76" w:rsidRDefault="00350C05" w:rsidP="00350C05">
            <w:pPr>
              <w:spacing w:before="20" w:after="20"/>
              <w:jc w:val="center"/>
              <w:rPr>
                <w:sz w:val="18"/>
                <w:szCs w:val="18"/>
                <w:lang w:val="tr-TR"/>
              </w:rPr>
            </w:pPr>
          </w:p>
        </w:tc>
      </w:tr>
      <w:tr w:rsidR="00350C05" w:rsidRPr="00993F76" w14:paraId="355F64D9" w14:textId="385C6293"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6ADCE050" w14:textId="08A5E6D6" w:rsidR="00350C05" w:rsidRPr="00993F76" w:rsidRDefault="00350C05" w:rsidP="00350C05">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350C05" w:rsidRPr="00993F76" w:rsidRDefault="00350C05" w:rsidP="00350C05">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788159B5" w:rsidR="00350C05" w:rsidRPr="00993F76" w:rsidRDefault="00617B5A" w:rsidP="00350C05">
            <w:pPr>
              <w:spacing w:line="225" w:lineRule="atLeast"/>
              <w:jc w:val="both"/>
              <w:rPr>
                <w:sz w:val="20"/>
                <w:szCs w:val="20"/>
                <w:lang w:val="tr-TR"/>
              </w:rPr>
            </w:pPr>
            <w:r>
              <w:rPr>
                <w:sz w:val="20"/>
                <w:szCs w:val="20"/>
                <w:lang w:val="tr-TR"/>
              </w:rPr>
              <w:t>Pazarlama stratejisi: Rekabet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2014C621"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80198B5"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504C44D9"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18FA24A8"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350C05" w:rsidRPr="00993F76" w:rsidRDefault="00350C05" w:rsidP="00350C05">
            <w:pPr>
              <w:spacing w:before="20" w:after="20"/>
              <w:jc w:val="center"/>
              <w:rPr>
                <w:sz w:val="18"/>
                <w:szCs w:val="18"/>
                <w:lang w:val="tr-TR"/>
              </w:rPr>
            </w:pPr>
          </w:p>
        </w:tc>
      </w:tr>
      <w:tr w:rsidR="00350C05" w:rsidRPr="00993F76" w14:paraId="109FEBDB" w14:textId="081B168B"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27E4BB6F" w14:textId="5F956067" w:rsidR="00350C05" w:rsidRPr="00993F76" w:rsidRDefault="00350C05" w:rsidP="00350C05">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350C05" w:rsidRPr="00993F76" w:rsidRDefault="00350C05" w:rsidP="00350C05">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717D22EB" w:rsidR="00350C05" w:rsidRPr="00993F76" w:rsidRDefault="00617B5A" w:rsidP="00350C05">
            <w:pPr>
              <w:spacing w:line="225" w:lineRule="atLeast"/>
              <w:jc w:val="both"/>
              <w:rPr>
                <w:sz w:val="20"/>
                <w:szCs w:val="20"/>
                <w:lang w:val="tr-TR"/>
              </w:rPr>
            </w:pPr>
            <w:r>
              <w:rPr>
                <w:sz w:val="20"/>
                <w:szCs w:val="20"/>
                <w:lang w:val="tr-TR"/>
              </w:rPr>
              <w:t>Ürün ve hizmet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4F5D031E"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3E4D77AE"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3CF529A0"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244AA9AE"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350C05" w:rsidRPr="00993F76" w:rsidRDefault="00350C05" w:rsidP="00350C05">
            <w:pPr>
              <w:spacing w:before="20" w:after="20"/>
              <w:jc w:val="center"/>
              <w:rPr>
                <w:sz w:val="18"/>
                <w:szCs w:val="18"/>
                <w:lang w:val="tr-TR"/>
              </w:rPr>
            </w:pPr>
          </w:p>
        </w:tc>
      </w:tr>
      <w:tr w:rsidR="00350C05" w:rsidRPr="00993F76" w14:paraId="19B37120" w14:textId="492D9D98"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30F38CF7" w14:textId="1FB4089A" w:rsidR="00350C05" w:rsidRPr="00993F76" w:rsidRDefault="00350C05" w:rsidP="00350C05">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350C05" w:rsidRPr="00993F76" w:rsidRDefault="00350C05" w:rsidP="00350C05">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68B191CC" w:rsidR="00350C05" w:rsidRPr="00993F76" w:rsidRDefault="00617B5A" w:rsidP="00350C05">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5F5C47C8"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23AC01C"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52E8E70F"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4BF51213"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727C5B5"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350C05" w:rsidRPr="00993F76" w:rsidRDefault="00350C05" w:rsidP="00350C05">
            <w:pPr>
              <w:spacing w:before="20" w:after="20"/>
              <w:jc w:val="center"/>
              <w:rPr>
                <w:sz w:val="18"/>
                <w:szCs w:val="18"/>
                <w:lang w:val="tr-TR"/>
              </w:rPr>
            </w:pPr>
          </w:p>
        </w:tc>
      </w:tr>
      <w:tr w:rsidR="00350C05" w:rsidRPr="00993F76" w14:paraId="76E639EA" w14:textId="2D6A4CA1"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0359B34F" w14:textId="0F4CE3DD" w:rsidR="00350C05" w:rsidRPr="00993F76" w:rsidRDefault="00350C05" w:rsidP="00350C05">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350C05" w:rsidRPr="00993F76" w:rsidRDefault="00350C05" w:rsidP="00350C05">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7F3325D5" w:rsidR="00350C05" w:rsidRPr="00993F76" w:rsidRDefault="00617B5A" w:rsidP="00350C05">
            <w:pPr>
              <w:spacing w:line="225" w:lineRule="atLeast"/>
              <w:jc w:val="both"/>
              <w:rPr>
                <w:sz w:val="20"/>
                <w:szCs w:val="20"/>
                <w:lang w:val="tr-TR"/>
              </w:rPr>
            </w:pPr>
            <w:r>
              <w:rPr>
                <w:sz w:val="20"/>
                <w:szCs w:val="20"/>
                <w:lang w:val="tr-TR"/>
              </w:rPr>
              <w:t>Marka ve fiyat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13C344C3"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4531A8DB"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1D27C65B"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19F16102"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5F74953"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350C05" w:rsidRPr="00993F76" w:rsidRDefault="00350C05" w:rsidP="00350C05">
            <w:pPr>
              <w:spacing w:before="20" w:after="20"/>
              <w:jc w:val="center"/>
              <w:rPr>
                <w:sz w:val="18"/>
                <w:szCs w:val="18"/>
                <w:lang w:val="tr-TR"/>
              </w:rPr>
            </w:pPr>
          </w:p>
        </w:tc>
      </w:tr>
      <w:tr w:rsidR="00350C05" w:rsidRPr="00993F76" w14:paraId="1E8CB99D" w14:textId="790B3036" w:rsidTr="00350C05">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350C05" w:rsidRPr="00993F76" w:rsidRDefault="00350C05" w:rsidP="00350C05">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350C05" w:rsidRPr="00993F76" w:rsidRDefault="00350C05" w:rsidP="00350C05">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350C05" w:rsidRPr="00993F76" w:rsidRDefault="00350C05" w:rsidP="00350C05">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683F5DB4" w:rsidR="00350C05" w:rsidRPr="00993F76" w:rsidRDefault="00617B5A" w:rsidP="00350C05">
            <w:pPr>
              <w:spacing w:line="225" w:lineRule="atLeast"/>
              <w:jc w:val="both"/>
              <w:rPr>
                <w:sz w:val="20"/>
                <w:szCs w:val="20"/>
                <w:lang w:val="tr-TR"/>
              </w:rPr>
            </w:pPr>
            <w:r>
              <w:rPr>
                <w:sz w:val="20"/>
                <w:szCs w:val="20"/>
                <w:lang w:val="tr-TR"/>
              </w:rPr>
              <w:t>İletişim yönetimi</w:t>
            </w:r>
          </w:p>
        </w:tc>
        <w:tc>
          <w:tcPr>
            <w:tcW w:w="660" w:type="dxa"/>
            <w:gridSpan w:val="3"/>
            <w:tcBorders>
              <w:top w:val="single" w:sz="4" w:space="0" w:color="auto"/>
              <w:right w:val="single" w:sz="4" w:space="0" w:color="auto"/>
            </w:tcBorders>
            <w:shd w:val="clear" w:color="auto" w:fill="auto"/>
            <w:vAlign w:val="center"/>
          </w:tcPr>
          <w:p w14:paraId="189B72B8" w14:textId="5C235C4C"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5398AFE4"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23A0A754"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654011C3"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61E886C8"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350C05" w:rsidRPr="00993F76" w:rsidRDefault="00350C05" w:rsidP="00350C05">
            <w:pPr>
              <w:spacing w:before="20" w:after="20"/>
              <w:jc w:val="center"/>
              <w:rPr>
                <w:sz w:val="18"/>
                <w:szCs w:val="18"/>
                <w:lang w:val="tr-TR"/>
              </w:rPr>
            </w:pPr>
          </w:p>
        </w:tc>
      </w:tr>
      <w:tr w:rsidR="00350C05" w:rsidRPr="00993F76" w14:paraId="0F3D11BB" w14:textId="77777777" w:rsidTr="00350C05">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350C05" w:rsidRPr="00993F76" w:rsidRDefault="00350C05" w:rsidP="00350C05">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350C05" w:rsidRPr="00993F76" w:rsidRDefault="00350C05" w:rsidP="00350C05">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350C05" w:rsidRPr="00993F76" w:rsidRDefault="00350C05" w:rsidP="00350C05">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61FAB002" w:rsidR="00350C05" w:rsidRPr="00993F76" w:rsidRDefault="00617B5A" w:rsidP="00350C05">
            <w:pPr>
              <w:spacing w:line="225" w:lineRule="atLeast"/>
              <w:jc w:val="both"/>
              <w:rPr>
                <w:spacing w:val="8"/>
                <w:sz w:val="20"/>
                <w:szCs w:val="20"/>
                <w:lang w:val="tr-TR"/>
              </w:rPr>
            </w:pPr>
            <w:r>
              <w:rPr>
                <w:spacing w:val="8"/>
                <w:sz w:val="20"/>
                <w:szCs w:val="20"/>
                <w:lang w:val="tr-TR"/>
              </w:rPr>
              <w:t>Dağıtım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65F65448"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360C4452"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0FA5C26D"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52091C2"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B41D77E"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350C05" w:rsidRPr="00993F76" w:rsidRDefault="00350C05" w:rsidP="00350C05">
            <w:pPr>
              <w:spacing w:before="20" w:after="20"/>
              <w:jc w:val="center"/>
              <w:rPr>
                <w:sz w:val="18"/>
                <w:szCs w:val="18"/>
                <w:lang w:val="tr-TR"/>
              </w:rPr>
            </w:pPr>
          </w:p>
        </w:tc>
      </w:tr>
      <w:tr w:rsidR="00350C05" w:rsidRPr="00993F76" w14:paraId="54D96B46" w14:textId="77777777" w:rsidTr="00350C05">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350C05" w:rsidRPr="00993F76" w:rsidRDefault="00350C05" w:rsidP="00350C05">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350C05" w:rsidRPr="00993F76" w:rsidRDefault="00350C05" w:rsidP="00350C05">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350C05" w:rsidRPr="00993F76" w:rsidRDefault="00350C05" w:rsidP="00350C05">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71A8EB00" w:rsidR="00350C05" w:rsidRPr="00993F76" w:rsidRDefault="00617B5A" w:rsidP="00350C05">
            <w:pPr>
              <w:spacing w:line="225" w:lineRule="atLeast"/>
              <w:jc w:val="both"/>
              <w:rPr>
                <w:spacing w:val="8"/>
                <w:sz w:val="20"/>
                <w:szCs w:val="20"/>
                <w:lang w:val="tr-TR"/>
              </w:rPr>
            </w:pPr>
            <w:r>
              <w:rPr>
                <w:spacing w:val="8"/>
                <w:sz w:val="20"/>
                <w:szCs w:val="20"/>
                <w:lang w:val="tr-TR"/>
              </w:rPr>
              <w:t>Pazar konumu kazanma ve koruma</w:t>
            </w:r>
          </w:p>
        </w:tc>
        <w:tc>
          <w:tcPr>
            <w:tcW w:w="660" w:type="dxa"/>
            <w:gridSpan w:val="3"/>
            <w:tcBorders>
              <w:top w:val="single" w:sz="4" w:space="0" w:color="auto"/>
              <w:right w:val="single" w:sz="4" w:space="0" w:color="auto"/>
            </w:tcBorders>
            <w:shd w:val="clear" w:color="auto" w:fill="auto"/>
            <w:vAlign w:val="center"/>
          </w:tcPr>
          <w:p w14:paraId="42FE1E72" w14:textId="2D84A83A" w:rsidR="00350C05" w:rsidRPr="00993F76" w:rsidRDefault="00350C05" w:rsidP="00350C0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5536905C" w:rsidR="00350C05" w:rsidRPr="00993F76" w:rsidRDefault="00350C05" w:rsidP="00350C0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294D0AB7" w:rsidR="00350C05" w:rsidRPr="00993F76" w:rsidRDefault="00350C05" w:rsidP="00350C0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BA0DA89" w:rsidR="00350C05" w:rsidRPr="00993F76" w:rsidRDefault="00350C05" w:rsidP="00350C0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7EC0F3AF" w:rsidR="00350C05" w:rsidRPr="00993F76" w:rsidRDefault="00350C05" w:rsidP="00350C05">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110701B6" w14:textId="3BBDE32C" w:rsidR="00350C05" w:rsidRPr="00993F76" w:rsidRDefault="00350C05" w:rsidP="00350C05">
            <w:pPr>
              <w:spacing w:before="20" w:after="20"/>
              <w:jc w:val="center"/>
              <w:rPr>
                <w:sz w:val="18"/>
                <w:szCs w:val="18"/>
                <w:lang w:val="tr-TR"/>
              </w:rPr>
            </w:pPr>
          </w:p>
        </w:tc>
      </w:tr>
      <w:tr w:rsidR="00350C05" w:rsidRPr="00993F76" w14:paraId="48F628CF" w14:textId="767B563E" w:rsidTr="00350C05">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786E29B1" w14:textId="39EC6416" w:rsidR="00350C05" w:rsidRPr="00993F76" w:rsidRDefault="00350C05" w:rsidP="00350C05">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350C05" w:rsidRPr="00993F76" w:rsidRDefault="00350C05" w:rsidP="00350C05">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784C42BA" w:rsidR="00350C05" w:rsidRPr="00993F76" w:rsidRDefault="00617B5A" w:rsidP="00350C05">
            <w:pPr>
              <w:autoSpaceDE w:val="0"/>
              <w:autoSpaceDN w:val="0"/>
              <w:adjustRightInd w:val="0"/>
              <w:rPr>
                <w:sz w:val="20"/>
                <w:szCs w:val="20"/>
                <w:lang w:val="tr-TR"/>
              </w:rPr>
            </w:pPr>
            <w:r>
              <w:rPr>
                <w:sz w:val="20"/>
                <w:szCs w:val="20"/>
                <w:lang w:val="tr-TR"/>
              </w:rPr>
              <w:t>Pazarlama problemlerinin çözümü</w:t>
            </w:r>
          </w:p>
        </w:tc>
        <w:tc>
          <w:tcPr>
            <w:tcW w:w="645" w:type="dxa"/>
            <w:gridSpan w:val="2"/>
            <w:tcBorders>
              <w:right w:val="single" w:sz="4" w:space="0" w:color="auto"/>
            </w:tcBorders>
            <w:shd w:val="clear" w:color="auto" w:fill="auto"/>
            <w:vAlign w:val="center"/>
          </w:tcPr>
          <w:p w14:paraId="375813A3" w14:textId="34EC7B42" w:rsidR="00350C05" w:rsidRPr="00993F76" w:rsidRDefault="00350C05" w:rsidP="00350C05">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6F41635F" w:rsidR="00350C05" w:rsidRPr="00993F76" w:rsidRDefault="00350C05" w:rsidP="00350C05">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3A8E2FE5" w:rsidR="00350C05" w:rsidRPr="00993F76" w:rsidRDefault="00350C05" w:rsidP="00350C05">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7BD02BBF" w:rsidR="00350C05" w:rsidRPr="00993F76" w:rsidRDefault="00350C05" w:rsidP="00350C05">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3890A9FB" w:rsidR="00350C05" w:rsidRPr="00993F76" w:rsidRDefault="00350C05" w:rsidP="00350C05">
            <w:pPr>
              <w:spacing w:before="20" w:after="20"/>
              <w:jc w:val="center"/>
              <w:rPr>
                <w:sz w:val="18"/>
                <w:szCs w:val="18"/>
                <w:lang w:val="tr-TR"/>
              </w:rPr>
            </w:pPr>
          </w:p>
        </w:tc>
        <w:tc>
          <w:tcPr>
            <w:tcW w:w="622" w:type="dxa"/>
            <w:tcBorders>
              <w:left w:val="single" w:sz="4" w:space="0" w:color="auto"/>
            </w:tcBorders>
            <w:shd w:val="clear" w:color="auto" w:fill="auto"/>
            <w:vAlign w:val="center"/>
          </w:tcPr>
          <w:p w14:paraId="74A88726" w14:textId="34BFAE5B" w:rsidR="00350C05" w:rsidRPr="00993F76" w:rsidRDefault="00350C05" w:rsidP="00350C05">
            <w:pPr>
              <w:spacing w:before="20" w:after="20"/>
              <w:jc w:val="center"/>
              <w:rPr>
                <w:sz w:val="18"/>
                <w:szCs w:val="18"/>
                <w:lang w:val="tr-TR"/>
              </w:rPr>
            </w:pPr>
          </w:p>
        </w:tc>
      </w:tr>
      <w:tr w:rsidR="00350C05" w:rsidRPr="00993F76" w14:paraId="22BFE92B" w14:textId="6C898A46" w:rsidTr="00350C05">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0D0EFDF1" w14:textId="72FF2626" w:rsidR="00350C05" w:rsidRPr="00993F76" w:rsidRDefault="00350C05" w:rsidP="00350C05">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350C05" w:rsidRPr="00993F76" w:rsidRDefault="00350C05" w:rsidP="00350C05">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0C4EFE08" w:rsidR="00350C05" w:rsidRPr="00993F76" w:rsidRDefault="00617B5A" w:rsidP="00617B5A">
            <w:pPr>
              <w:spacing w:line="225" w:lineRule="atLeast"/>
              <w:jc w:val="both"/>
              <w:rPr>
                <w:sz w:val="20"/>
                <w:szCs w:val="20"/>
                <w:lang w:val="tr-TR"/>
              </w:rPr>
            </w:pPr>
            <w:r>
              <w:rPr>
                <w:sz w:val="20"/>
                <w:szCs w:val="20"/>
                <w:lang w:val="tr-TR"/>
              </w:rPr>
              <w:t>Konumlandırma metni yazma</w:t>
            </w:r>
          </w:p>
        </w:tc>
        <w:tc>
          <w:tcPr>
            <w:tcW w:w="645" w:type="dxa"/>
            <w:gridSpan w:val="2"/>
            <w:tcBorders>
              <w:right w:val="single" w:sz="4" w:space="0" w:color="auto"/>
            </w:tcBorders>
            <w:shd w:val="clear" w:color="auto" w:fill="auto"/>
            <w:vAlign w:val="center"/>
          </w:tcPr>
          <w:p w14:paraId="19992227" w14:textId="7C2B2A21" w:rsidR="00350C05" w:rsidRPr="00993F76" w:rsidRDefault="00350C05" w:rsidP="00350C05">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1EFC3BFC" w:rsidR="00350C05" w:rsidRPr="00993F76" w:rsidRDefault="00350C05" w:rsidP="00350C05">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4D960019" w:rsidR="00350C05" w:rsidRPr="00993F76" w:rsidRDefault="00350C05" w:rsidP="00350C05">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0E8E98D9" w:rsidR="00350C05" w:rsidRPr="00993F76" w:rsidRDefault="00350C05" w:rsidP="00350C05">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557D6211" w:rsidR="00350C05" w:rsidRPr="00993F76" w:rsidRDefault="00350C05" w:rsidP="00350C05">
            <w:pPr>
              <w:spacing w:before="20" w:after="20"/>
              <w:jc w:val="center"/>
              <w:rPr>
                <w:sz w:val="18"/>
                <w:szCs w:val="18"/>
                <w:lang w:val="tr-TR"/>
              </w:rPr>
            </w:pPr>
          </w:p>
        </w:tc>
        <w:tc>
          <w:tcPr>
            <w:tcW w:w="622" w:type="dxa"/>
            <w:tcBorders>
              <w:left w:val="single" w:sz="4" w:space="0" w:color="auto"/>
            </w:tcBorders>
            <w:shd w:val="clear" w:color="auto" w:fill="auto"/>
            <w:vAlign w:val="center"/>
          </w:tcPr>
          <w:p w14:paraId="738A875A" w14:textId="516CC98F" w:rsidR="00350C05" w:rsidRPr="00993F76" w:rsidRDefault="00350C05" w:rsidP="00350C05">
            <w:pPr>
              <w:spacing w:before="20" w:after="20"/>
              <w:jc w:val="center"/>
              <w:rPr>
                <w:sz w:val="18"/>
                <w:szCs w:val="18"/>
                <w:lang w:val="tr-TR"/>
              </w:rPr>
            </w:pPr>
          </w:p>
        </w:tc>
      </w:tr>
      <w:tr w:rsidR="00350C05"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350C05" w:rsidRPr="00993F76" w:rsidRDefault="00350C05" w:rsidP="00350C05">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350C05" w:rsidRPr="00993F76" w:rsidRDefault="00350C05" w:rsidP="00350C05">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350C05" w:rsidRPr="00993F76" w:rsidRDefault="00350C05" w:rsidP="00350C05">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350C05" w:rsidRPr="00993F76" w:rsidRDefault="00350C05" w:rsidP="00350C05">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350C05" w:rsidRPr="00993F76" w:rsidRDefault="00350C05" w:rsidP="00350C05">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350C05" w:rsidRPr="00993F76" w:rsidRDefault="00350C05" w:rsidP="00350C05">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350C05" w:rsidRPr="00993F76" w:rsidRDefault="00350C05" w:rsidP="00350C05">
            <w:pPr>
              <w:spacing w:before="20" w:after="20"/>
              <w:rPr>
                <w:b/>
                <w:color w:val="1F497D"/>
                <w:sz w:val="20"/>
                <w:szCs w:val="20"/>
                <w:lang w:val="tr-TR"/>
              </w:rPr>
            </w:pPr>
            <w:r w:rsidRPr="00993F76">
              <w:rPr>
                <w:b/>
                <w:color w:val="1F497D"/>
                <w:sz w:val="20"/>
                <w:szCs w:val="20"/>
                <w:lang w:val="tr-TR"/>
              </w:rPr>
              <w:t>Telafi Kuralı</w:t>
            </w:r>
          </w:p>
        </w:tc>
      </w:tr>
      <w:tr w:rsidR="00350C05"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0272C7CB" w14:textId="374AF9AD" w:rsidR="00350C05" w:rsidRPr="00993F76" w:rsidRDefault="00350C05" w:rsidP="00350C05">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350C05" w:rsidRPr="00993F76" w:rsidRDefault="00350C05" w:rsidP="00350C05">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4D741F45" w:rsidR="00350C05" w:rsidRPr="00993F76" w:rsidRDefault="00617B5A" w:rsidP="00350C05">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3182951D" w14:textId="2C461F69" w:rsidR="00350C05" w:rsidRPr="00993F76" w:rsidRDefault="00350C05" w:rsidP="00350C05">
            <w:pPr>
              <w:rPr>
                <w:color w:val="262626" w:themeColor="text1" w:themeTint="D9"/>
                <w:sz w:val="20"/>
                <w:szCs w:val="20"/>
                <w:lang w:val="tr-TR"/>
              </w:rPr>
            </w:pPr>
          </w:p>
        </w:tc>
        <w:tc>
          <w:tcPr>
            <w:tcW w:w="3215" w:type="dxa"/>
            <w:gridSpan w:val="12"/>
            <w:shd w:val="clear" w:color="auto" w:fill="auto"/>
          </w:tcPr>
          <w:p w14:paraId="799F41A4" w14:textId="5E2234B9" w:rsidR="00350C05" w:rsidRPr="00993F76" w:rsidRDefault="00350C05" w:rsidP="00350C05">
            <w:pPr>
              <w:spacing w:before="20" w:after="20"/>
              <w:rPr>
                <w:sz w:val="20"/>
                <w:szCs w:val="20"/>
                <w:lang w:val="tr-TR"/>
              </w:rPr>
            </w:pPr>
          </w:p>
        </w:tc>
      </w:tr>
      <w:tr w:rsidR="00350C05"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58EC07CE" w14:textId="45D1EF69" w:rsidR="00350C05" w:rsidRPr="00993F76" w:rsidRDefault="00350C05" w:rsidP="00350C05">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350C05" w:rsidRPr="00993F76" w:rsidRDefault="00350C05" w:rsidP="00350C05">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350C05" w:rsidRPr="00993F76" w:rsidRDefault="00350C05" w:rsidP="00350C05">
            <w:pPr>
              <w:spacing w:before="20" w:after="20"/>
              <w:ind w:left="90"/>
              <w:jc w:val="center"/>
              <w:rPr>
                <w:sz w:val="20"/>
                <w:szCs w:val="20"/>
                <w:lang w:val="tr-TR"/>
              </w:rPr>
            </w:pPr>
          </w:p>
        </w:tc>
        <w:tc>
          <w:tcPr>
            <w:tcW w:w="2176" w:type="dxa"/>
            <w:gridSpan w:val="5"/>
            <w:shd w:val="clear" w:color="auto" w:fill="auto"/>
          </w:tcPr>
          <w:p w14:paraId="794B28B6" w14:textId="5B403C10" w:rsidR="00350C05" w:rsidRPr="00993F76" w:rsidRDefault="00350C05" w:rsidP="00350C05">
            <w:pPr>
              <w:jc w:val="center"/>
              <w:rPr>
                <w:color w:val="262626" w:themeColor="text1" w:themeTint="D9"/>
                <w:sz w:val="20"/>
                <w:szCs w:val="20"/>
                <w:lang w:val="tr-TR"/>
              </w:rPr>
            </w:pPr>
          </w:p>
        </w:tc>
        <w:tc>
          <w:tcPr>
            <w:tcW w:w="3215" w:type="dxa"/>
            <w:gridSpan w:val="12"/>
            <w:shd w:val="clear" w:color="auto" w:fill="auto"/>
          </w:tcPr>
          <w:p w14:paraId="5365BD9C" w14:textId="1FDC233A" w:rsidR="00350C05" w:rsidRPr="00993F76" w:rsidRDefault="00350C05" w:rsidP="00350C05">
            <w:pPr>
              <w:jc w:val="center"/>
              <w:rPr>
                <w:sz w:val="20"/>
                <w:szCs w:val="20"/>
                <w:lang w:val="tr-TR"/>
              </w:rPr>
            </w:pPr>
          </w:p>
        </w:tc>
      </w:tr>
      <w:tr w:rsidR="00350C05"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067675FD" w14:textId="51429101" w:rsidR="00350C05" w:rsidRPr="00993F76" w:rsidRDefault="00350C05" w:rsidP="00350C05">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350C05" w:rsidRPr="00993F76" w:rsidRDefault="00350C05" w:rsidP="00350C05">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350C05" w:rsidRPr="00993F76" w:rsidRDefault="00350C05" w:rsidP="00350C05">
            <w:pPr>
              <w:spacing w:before="20" w:after="20"/>
              <w:ind w:left="90"/>
              <w:jc w:val="center"/>
              <w:rPr>
                <w:sz w:val="20"/>
                <w:szCs w:val="20"/>
                <w:lang w:val="tr-TR"/>
              </w:rPr>
            </w:pPr>
          </w:p>
        </w:tc>
        <w:tc>
          <w:tcPr>
            <w:tcW w:w="2176" w:type="dxa"/>
            <w:gridSpan w:val="5"/>
            <w:shd w:val="clear" w:color="auto" w:fill="auto"/>
          </w:tcPr>
          <w:p w14:paraId="1E8F88DD" w14:textId="0C540E59" w:rsidR="00350C05" w:rsidRPr="00993F76" w:rsidRDefault="00350C05" w:rsidP="00350C05">
            <w:pPr>
              <w:rPr>
                <w:color w:val="262626" w:themeColor="text1" w:themeTint="D9"/>
                <w:sz w:val="20"/>
                <w:szCs w:val="20"/>
                <w:lang w:val="tr-TR"/>
              </w:rPr>
            </w:pPr>
          </w:p>
        </w:tc>
        <w:tc>
          <w:tcPr>
            <w:tcW w:w="3215" w:type="dxa"/>
            <w:gridSpan w:val="12"/>
            <w:shd w:val="clear" w:color="auto" w:fill="auto"/>
          </w:tcPr>
          <w:p w14:paraId="038255B7" w14:textId="614D8608" w:rsidR="00350C05" w:rsidRPr="00993F76" w:rsidRDefault="00350C05" w:rsidP="00350C05">
            <w:pPr>
              <w:spacing w:before="20" w:after="20"/>
              <w:rPr>
                <w:sz w:val="20"/>
                <w:szCs w:val="20"/>
                <w:lang w:val="tr-TR"/>
              </w:rPr>
            </w:pPr>
          </w:p>
        </w:tc>
      </w:tr>
      <w:tr w:rsidR="00350C05"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32C2900B" w14:textId="008E3981" w:rsidR="00350C05" w:rsidRPr="00993F76" w:rsidRDefault="00350C05" w:rsidP="00350C05">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350C05" w:rsidRPr="00993F76" w:rsidRDefault="00350C05" w:rsidP="00350C05">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7AE073E7" w:rsidR="00350C05" w:rsidRPr="00993F76" w:rsidRDefault="00617B5A" w:rsidP="00350C05">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0E0415FB" w14:textId="6E75B302" w:rsidR="00350C05" w:rsidRPr="00993F76" w:rsidRDefault="00350C05" w:rsidP="00350C05">
            <w:pPr>
              <w:rPr>
                <w:color w:val="262626" w:themeColor="text1" w:themeTint="D9"/>
                <w:sz w:val="20"/>
                <w:szCs w:val="20"/>
                <w:lang w:val="tr-TR"/>
              </w:rPr>
            </w:pPr>
          </w:p>
        </w:tc>
        <w:tc>
          <w:tcPr>
            <w:tcW w:w="3215" w:type="dxa"/>
            <w:gridSpan w:val="12"/>
            <w:shd w:val="clear" w:color="auto" w:fill="auto"/>
          </w:tcPr>
          <w:p w14:paraId="4DCBEB98" w14:textId="7EED3E23" w:rsidR="00350C05" w:rsidRPr="00993F76" w:rsidRDefault="00350C05" w:rsidP="00350C05">
            <w:pPr>
              <w:jc w:val="center"/>
              <w:rPr>
                <w:sz w:val="20"/>
                <w:szCs w:val="20"/>
                <w:lang w:val="tr-TR"/>
              </w:rPr>
            </w:pPr>
          </w:p>
        </w:tc>
      </w:tr>
      <w:tr w:rsidR="00350C05"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7D8B97E8" w14:textId="2BD2509D" w:rsidR="00350C05" w:rsidRPr="00993F76" w:rsidRDefault="00350C05" w:rsidP="00350C05">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350C05" w:rsidRPr="00993F76" w:rsidRDefault="00350C05" w:rsidP="00350C05">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350C05" w:rsidRPr="00993F76" w:rsidRDefault="00350C05" w:rsidP="00350C05">
            <w:pPr>
              <w:spacing w:before="20" w:after="20"/>
              <w:ind w:left="90"/>
              <w:jc w:val="center"/>
              <w:rPr>
                <w:sz w:val="20"/>
                <w:szCs w:val="20"/>
                <w:lang w:val="tr-TR"/>
              </w:rPr>
            </w:pPr>
          </w:p>
        </w:tc>
        <w:tc>
          <w:tcPr>
            <w:tcW w:w="2176" w:type="dxa"/>
            <w:gridSpan w:val="5"/>
            <w:shd w:val="clear" w:color="auto" w:fill="auto"/>
          </w:tcPr>
          <w:p w14:paraId="12F84177" w14:textId="34AA733E" w:rsidR="00350C05" w:rsidRPr="00993F76" w:rsidRDefault="00350C05" w:rsidP="00350C05">
            <w:pPr>
              <w:jc w:val="center"/>
              <w:rPr>
                <w:sz w:val="20"/>
                <w:szCs w:val="20"/>
                <w:lang w:val="tr-TR"/>
              </w:rPr>
            </w:pPr>
          </w:p>
        </w:tc>
        <w:tc>
          <w:tcPr>
            <w:tcW w:w="3215" w:type="dxa"/>
            <w:gridSpan w:val="12"/>
            <w:shd w:val="clear" w:color="auto" w:fill="auto"/>
          </w:tcPr>
          <w:p w14:paraId="58F429AD" w14:textId="4301BC88" w:rsidR="00350C05" w:rsidRPr="00993F76" w:rsidRDefault="00350C05" w:rsidP="00350C05">
            <w:pPr>
              <w:jc w:val="center"/>
              <w:rPr>
                <w:sz w:val="20"/>
                <w:szCs w:val="20"/>
                <w:lang w:val="tr-TR"/>
              </w:rPr>
            </w:pPr>
          </w:p>
        </w:tc>
      </w:tr>
      <w:tr w:rsidR="00350C05"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0F62FAE3" w14:textId="3AB95457" w:rsidR="00350C05" w:rsidRPr="00993F76" w:rsidRDefault="00350C05" w:rsidP="00350C05">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350C05" w:rsidRPr="00993F76" w:rsidRDefault="00350C05" w:rsidP="00350C05">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350C05" w:rsidRPr="00993F76" w:rsidRDefault="00350C05" w:rsidP="00350C05">
            <w:pPr>
              <w:spacing w:before="20" w:after="20"/>
              <w:ind w:left="90"/>
              <w:jc w:val="center"/>
              <w:rPr>
                <w:sz w:val="20"/>
                <w:szCs w:val="20"/>
                <w:lang w:val="tr-TR"/>
              </w:rPr>
            </w:pPr>
          </w:p>
        </w:tc>
        <w:tc>
          <w:tcPr>
            <w:tcW w:w="2176" w:type="dxa"/>
            <w:gridSpan w:val="5"/>
            <w:shd w:val="clear" w:color="auto" w:fill="auto"/>
          </w:tcPr>
          <w:p w14:paraId="76E8F8FF" w14:textId="3522CF88" w:rsidR="00350C05" w:rsidRPr="00993F76" w:rsidRDefault="00350C05" w:rsidP="00350C05">
            <w:pPr>
              <w:rPr>
                <w:sz w:val="20"/>
                <w:szCs w:val="20"/>
                <w:lang w:val="tr-TR"/>
              </w:rPr>
            </w:pPr>
          </w:p>
        </w:tc>
        <w:tc>
          <w:tcPr>
            <w:tcW w:w="3215" w:type="dxa"/>
            <w:gridSpan w:val="12"/>
            <w:shd w:val="clear" w:color="auto" w:fill="auto"/>
          </w:tcPr>
          <w:p w14:paraId="62A53D61" w14:textId="0A13D018" w:rsidR="00350C05" w:rsidRPr="00993F76" w:rsidRDefault="00350C05" w:rsidP="00350C05">
            <w:pPr>
              <w:jc w:val="center"/>
              <w:rPr>
                <w:sz w:val="20"/>
                <w:szCs w:val="20"/>
                <w:lang w:val="tr-TR"/>
              </w:rPr>
            </w:pPr>
          </w:p>
        </w:tc>
      </w:tr>
      <w:tr w:rsidR="00350C05"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544C927C" w14:textId="661A4DF2" w:rsidR="00350C05" w:rsidRPr="00993F76" w:rsidRDefault="00350C05" w:rsidP="00350C05">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350C05" w:rsidRPr="00993F76" w:rsidRDefault="00350C05" w:rsidP="00350C05">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350C05" w:rsidRPr="00993F76" w:rsidRDefault="00350C05" w:rsidP="00350C05">
            <w:pPr>
              <w:spacing w:before="20" w:after="20"/>
              <w:jc w:val="center"/>
              <w:rPr>
                <w:sz w:val="20"/>
                <w:szCs w:val="20"/>
                <w:lang w:val="tr-TR"/>
              </w:rPr>
            </w:pPr>
          </w:p>
        </w:tc>
        <w:tc>
          <w:tcPr>
            <w:tcW w:w="2176" w:type="dxa"/>
            <w:gridSpan w:val="5"/>
            <w:shd w:val="clear" w:color="auto" w:fill="auto"/>
          </w:tcPr>
          <w:p w14:paraId="6782175C" w14:textId="4196729C" w:rsidR="00350C05" w:rsidRPr="00993F76" w:rsidRDefault="00350C05" w:rsidP="00350C05">
            <w:pPr>
              <w:jc w:val="center"/>
              <w:rPr>
                <w:sz w:val="20"/>
                <w:szCs w:val="20"/>
                <w:lang w:val="tr-TR"/>
              </w:rPr>
            </w:pPr>
          </w:p>
        </w:tc>
        <w:tc>
          <w:tcPr>
            <w:tcW w:w="3215" w:type="dxa"/>
            <w:gridSpan w:val="12"/>
            <w:shd w:val="clear" w:color="auto" w:fill="auto"/>
          </w:tcPr>
          <w:p w14:paraId="04C71A37" w14:textId="138071B2" w:rsidR="00350C05" w:rsidRPr="00993F76" w:rsidRDefault="00350C05" w:rsidP="00350C05">
            <w:pPr>
              <w:jc w:val="center"/>
              <w:rPr>
                <w:sz w:val="20"/>
                <w:szCs w:val="20"/>
                <w:lang w:val="tr-TR"/>
              </w:rPr>
            </w:pPr>
          </w:p>
        </w:tc>
      </w:tr>
      <w:tr w:rsidR="00350C05"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681E668A" w14:textId="51FF170E" w:rsidR="00350C05" w:rsidRPr="00993F76" w:rsidRDefault="00350C05" w:rsidP="00350C05">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350C05" w:rsidRPr="00993F76" w:rsidRDefault="00350C05" w:rsidP="00350C05">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0FCB5CF5" w:rsidR="00350C05" w:rsidRPr="00993F76" w:rsidRDefault="00617B5A" w:rsidP="00350C05">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350C05" w:rsidRPr="00993F76" w:rsidRDefault="00350C05" w:rsidP="00350C05">
            <w:pPr>
              <w:jc w:val="center"/>
              <w:rPr>
                <w:sz w:val="18"/>
                <w:szCs w:val="18"/>
                <w:lang w:val="tr-TR"/>
              </w:rPr>
            </w:pPr>
          </w:p>
        </w:tc>
        <w:tc>
          <w:tcPr>
            <w:tcW w:w="3215" w:type="dxa"/>
            <w:gridSpan w:val="12"/>
            <w:shd w:val="clear" w:color="auto" w:fill="auto"/>
          </w:tcPr>
          <w:p w14:paraId="45A5710B" w14:textId="43B7A64F" w:rsidR="00350C05" w:rsidRPr="00993F76" w:rsidRDefault="00350C05" w:rsidP="00350C05">
            <w:pPr>
              <w:jc w:val="center"/>
              <w:rPr>
                <w:sz w:val="18"/>
                <w:szCs w:val="18"/>
                <w:lang w:val="tr-TR"/>
              </w:rPr>
            </w:pPr>
          </w:p>
        </w:tc>
      </w:tr>
      <w:tr w:rsidR="00350C05"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350C05" w:rsidRPr="00993F76" w:rsidRDefault="00350C05" w:rsidP="00350C05">
            <w:pPr>
              <w:spacing w:before="20" w:after="20"/>
              <w:rPr>
                <w:b/>
                <w:color w:val="1F497D"/>
                <w:sz w:val="20"/>
                <w:szCs w:val="20"/>
                <w:lang w:val="tr-TR"/>
              </w:rPr>
            </w:pPr>
          </w:p>
        </w:tc>
        <w:tc>
          <w:tcPr>
            <w:tcW w:w="1126" w:type="dxa"/>
            <w:gridSpan w:val="2"/>
            <w:shd w:val="clear" w:color="auto" w:fill="auto"/>
          </w:tcPr>
          <w:p w14:paraId="19095A5C" w14:textId="08916EF6" w:rsidR="00350C05" w:rsidRPr="00993F76" w:rsidRDefault="00350C05" w:rsidP="00350C05">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350C05" w:rsidRPr="00993F76" w:rsidRDefault="00350C05" w:rsidP="00350C05">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350C05" w:rsidRPr="00993F76" w:rsidRDefault="00350C05" w:rsidP="00350C05">
            <w:pPr>
              <w:jc w:val="center"/>
              <w:rPr>
                <w:sz w:val="18"/>
                <w:szCs w:val="18"/>
                <w:lang w:val="tr-TR"/>
              </w:rPr>
            </w:pPr>
          </w:p>
        </w:tc>
        <w:tc>
          <w:tcPr>
            <w:tcW w:w="2176" w:type="dxa"/>
            <w:gridSpan w:val="5"/>
            <w:shd w:val="clear" w:color="auto" w:fill="auto"/>
          </w:tcPr>
          <w:p w14:paraId="42DE4133" w14:textId="77777777" w:rsidR="00350C05" w:rsidRPr="00993F76" w:rsidRDefault="00350C05" w:rsidP="00350C05">
            <w:pPr>
              <w:jc w:val="both"/>
              <w:rPr>
                <w:sz w:val="18"/>
                <w:szCs w:val="18"/>
                <w:lang w:val="tr-TR"/>
              </w:rPr>
            </w:pPr>
          </w:p>
        </w:tc>
        <w:tc>
          <w:tcPr>
            <w:tcW w:w="3215" w:type="dxa"/>
            <w:gridSpan w:val="12"/>
            <w:shd w:val="clear" w:color="auto" w:fill="auto"/>
          </w:tcPr>
          <w:p w14:paraId="637827F4" w14:textId="77777777" w:rsidR="00350C05" w:rsidRPr="00993F76" w:rsidRDefault="00350C05" w:rsidP="00350C05">
            <w:pPr>
              <w:jc w:val="both"/>
              <w:rPr>
                <w:sz w:val="18"/>
                <w:szCs w:val="18"/>
                <w:lang w:val="tr-TR"/>
              </w:rPr>
            </w:pPr>
          </w:p>
        </w:tc>
      </w:tr>
      <w:tr w:rsidR="00350C05"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350C05" w:rsidRPr="00993F76" w:rsidRDefault="00350C05" w:rsidP="00350C05">
            <w:pPr>
              <w:spacing w:before="20" w:after="20"/>
              <w:rPr>
                <w:b/>
                <w:color w:val="1F497D"/>
                <w:sz w:val="20"/>
                <w:szCs w:val="20"/>
                <w:lang w:val="tr-TR"/>
              </w:rPr>
            </w:pPr>
          </w:p>
        </w:tc>
        <w:tc>
          <w:tcPr>
            <w:tcW w:w="2653" w:type="dxa"/>
            <w:gridSpan w:val="8"/>
            <w:shd w:val="clear" w:color="auto" w:fill="auto"/>
          </w:tcPr>
          <w:p w14:paraId="3D75D680" w14:textId="3EC3BA42" w:rsidR="00350C05" w:rsidRPr="00993F76" w:rsidRDefault="00350C05" w:rsidP="00350C05">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350C05" w:rsidRPr="00993F76" w:rsidRDefault="00350C05" w:rsidP="00350C05">
            <w:pPr>
              <w:spacing w:before="20" w:after="20"/>
              <w:rPr>
                <w:b/>
                <w:sz w:val="20"/>
                <w:szCs w:val="20"/>
                <w:lang w:val="tr-TR"/>
              </w:rPr>
            </w:pPr>
            <w:r w:rsidRPr="00993F76">
              <w:rPr>
                <w:b/>
                <w:color w:val="1F497D"/>
                <w:sz w:val="20"/>
                <w:szCs w:val="20"/>
                <w:lang w:val="tr-TR"/>
              </w:rPr>
              <w:t>100%</w:t>
            </w:r>
          </w:p>
        </w:tc>
      </w:tr>
      <w:tr w:rsidR="00617B5A"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617B5A" w:rsidRPr="00993F76" w:rsidRDefault="00617B5A" w:rsidP="00617B5A">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169334DD" w:rsidR="00617B5A" w:rsidRPr="00993F76" w:rsidRDefault="00617B5A" w:rsidP="00617B5A">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617B5A"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617B5A" w:rsidRPr="00993F76" w:rsidRDefault="00617B5A" w:rsidP="00617B5A">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285FB769" w:rsidR="00617B5A" w:rsidRPr="00993F76" w:rsidRDefault="00617B5A" w:rsidP="00617B5A">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617B5A"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617B5A" w:rsidRPr="00993F76" w:rsidRDefault="00617B5A" w:rsidP="00617B5A">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617B5A" w:rsidRPr="00993F76" w:rsidRDefault="00617B5A" w:rsidP="00617B5A">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617B5A" w:rsidRPr="00993F76" w:rsidRDefault="00617B5A" w:rsidP="00617B5A">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617B5A" w:rsidRPr="00993F76" w:rsidRDefault="00617B5A" w:rsidP="00617B5A">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617B5A" w:rsidRPr="00993F76" w:rsidRDefault="00617B5A" w:rsidP="00617B5A">
            <w:pPr>
              <w:spacing w:before="20" w:after="20"/>
              <w:rPr>
                <w:b/>
                <w:color w:val="1F497D"/>
                <w:sz w:val="20"/>
                <w:szCs w:val="20"/>
                <w:lang w:val="tr-TR"/>
              </w:rPr>
            </w:pPr>
            <w:r w:rsidRPr="00993F76">
              <w:rPr>
                <w:b/>
                <w:color w:val="1F497D"/>
                <w:sz w:val="20"/>
                <w:szCs w:val="20"/>
                <w:lang w:val="tr-TR"/>
              </w:rPr>
              <w:t>Saat</w:t>
            </w:r>
          </w:p>
        </w:tc>
      </w:tr>
      <w:tr w:rsidR="00617B5A"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617B5A" w:rsidRPr="00993F76" w:rsidRDefault="00617B5A" w:rsidP="00617B5A">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617B5A" w:rsidRPr="00993F76" w:rsidRDefault="00617B5A" w:rsidP="00617B5A">
            <w:pPr>
              <w:rPr>
                <w:sz w:val="20"/>
                <w:szCs w:val="20"/>
                <w:lang w:val="tr-TR"/>
              </w:rPr>
            </w:pPr>
            <w:r w:rsidRPr="00993F76">
              <w:rPr>
                <w:b/>
                <w:color w:val="1F497D"/>
                <w:sz w:val="20"/>
                <w:szCs w:val="20"/>
                <w:lang w:val="tr-TR"/>
              </w:rPr>
              <w:t>Öğretim elemanı tarafından uygulanan süre</w:t>
            </w:r>
          </w:p>
        </w:tc>
      </w:tr>
      <w:tr w:rsidR="00617B5A"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1FDC46EB" w14:textId="31B510E7" w:rsidR="00617B5A" w:rsidRPr="00993F76" w:rsidRDefault="00617B5A" w:rsidP="00617B5A">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617B5A" w:rsidRPr="00993F76" w:rsidRDefault="00617B5A" w:rsidP="00617B5A">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617B5A" w:rsidRPr="00993F76" w:rsidRDefault="00617B5A" w:rsidP="00617B5A">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617B5A" w:rsidRPr="00993F76" w:rsidRDefault="00617B5A" w:rsidP="00617B5A">
            <w:pPr>
              <w:spacing w:line="276" w:lineRule="auto"/>
              <w:rPr>
                <w:color w:val="000000"/>
                <w:sz w:val="20"/>
                <w:szCs w:val="20"/>
                <w:lang w:val="tr-TR"/>
              </w:rPr>
            </w:pPr>
            <w:r w:rsidRPr="00993F76">
              <w:rPr>
                <w:color w:val="262626"/>
                <w:sz w:val="20"/>
                <w:szCs w:val="20"/>
                <w:lang w:val="tr-TR"/>
              </w:rPr>
              <w:t>42</w:t>
            </w:r>
          </w:p>
        </w:tc>
      </w:tr>
      <w:tr w:rsidR="00617B5A"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691C7985" w14:textId="59F483DB" w:rsidR="00617B5A" w:rsidRPr="00993F76" w:rsidRDefault="00617B5A" w:rsidP="00617B5A">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617B5A" w:rsidRPr="00993F76" w:rsidRDefault="00617B5A" w:rsidP="00617B5A">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617B5A" w:rsidRPr="00993F76" w:rsidRDefault="00617B5A" w:rsidP="00617B5A">
            <w:pPr>
              <w:spacing w:before="20" w:after="20"/>
              <w:rPr>
                <w:color w:val="1F497D"/>
                <w:sz w:val="20"/>
                <w:szCs w:val="20"/>
                <w:lang w:val="tr-TR"/>
              </w:rPr>
            </w:pPr>
          </w:p>
        </w:tc>
        <w:tc>
          <w:tcPr>
            <w:tcW w:w="1592" w:type="dxa"/>
            <w:gridSpan w:val="5"/>
            <w:shd w:val="clear" w:color="auto" w:fill="auto"/>
          </w:tcPr>
          <w:p w14:paraId="39F4CFEE" w14:textId="0E9BCEDE" w:rsidR="00617B5A" w:rsidRPr="00993F76" w:rsidRDefault="00617B5A" w:rsidP="00617B5A">
            <w:pPr>
              <w:jc w:val="center"/>
              <w:rPr>
                <w:sz w:val="18"/>
                <w:szCs w:val="18"/>
                <w:lang w:val="tr-TR"/>
              </w:rPr>
            </w:pPr>
          </w:p>
        </w:tc>
      </w:tr>
      <w:tr w:rsidR="00617B5A"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6A87B01A" w14:textId="5C1D386C" w:rsidR="00617B5A" w:rsidRPr="00993F76" w:rsidRDefault="00617B5A" w:rsidP="00617B5A">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617B5A" w:rsidRPr="00993F76" w:rsidRDefault="00617B5A" w:rsidP="00617B5A">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617B5A" w:rsidRPr="00993F76" w:rsidRDefault="00617B5A" w:rsidP="00617B5A">
            <w:pPr>
              <w:spacing w:before="20" w:after="20"/>
              <w:rPr>
                <w:sz w:val="20"/>
                <w:szCs w:val="20"/>
                <w:lang w:val="tr-TR"/>
              </w:rPr>
            </w:pPr>
          </w:p>
        </w:tc>
        <w:tc>
          <w:tcPr>
            <w:tcW w:w="1592" w:type="dxa"/>
            <w:gridSpan w:val="5"/>
            <w:shd w:val="clear" w:color="auto" w:fill="auto"/>
          </w:tcPr>
          <w:p w14:paraId="3AD2283D" w14:textId="007DC21A" w:rsidR="00617B5A" w:rsidRPr="00993F76" w:rsidRDefault="00617B5A" w:rsidP="00617B5A">
            <w:pPr>
              <w:jc w:val="center"/>
              <w:rPr>
                <w:sz w:val="18"/>
                <w:szCs w:val="18"/>
                <w:lang w:val="tr-TR"/>
              </w:rPr>
            </w:pPr>
          </w:p>
        </w:tc>
      </w:tr>
      <w:tr w:rsidR="00617B5A"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21CEA36D" w14:textId="77F72A63" w:rsidR="00617B5A" w:rsidRPr="00993F76" w:rsidRDefault="00617B5A" w:rsidP="00617B5A">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617B5A" w:rsidRPr="00993F76" w:rsidRDefault="00617B5A" w:rsidP="00617B5A">
            <w:pPr>
              <w:rPr>
                <w:b/>
                <w:color w:val="1F497D"/>
                <w:sz w:val="20"/>
                <w:szCs w:val="20"/>
                <w:lang w:val="tr-TR"/>
              </w:rPr>
            </w:pPr>
            <w:r w:rsidRPr="00993F76">
              <w:rPr>
                <w:b/>
                <w:color w:val="1F497D"/>
                <w:sz w:val="20"/>
                <w:szCs w:val="20"/>
                <w:lang w:val="tr-TR"/>
              </w:rPr>
              <w:t>Laboratuv</w:t>
            </w:r>
            <w:r w:rsidRPr="00993F76">
              <w:rPr>
                <w:b/>
                <w:color w:val="1F497D"/>
                <w:sz w:val="20"/>
                <w:szCs w:val="20"/>
                <w:lang w:val="tr-TR"/>
              </w:rPr>
              <w:lastRenderedPageBreak/>
              <w:t xml:space="preserve">ar </w:t>
            </w:r>
          </w:p>
        </w:tc>
        <w:tc>
          <w:tcPr>
            <w:tcW w:w="4959" w:type="dxa"/>
            <w:gridSpan w:val="15"/>
            <w:shd w:val="clear" w:color="auto" w:fill="auto"/>
          </w:tcPr>
          <w:p w14:paraId="7FB12F15" w14:textId="58544DB8" w:rsidR="00617B5A" w:rsidRPr="00993F76" w:rsidRDefault="00617B5A" w:rsidP="00617B5A">
            <w:pPr>
              <w:spacing w:before="20" w:after="20"/>
              <w:rPr>
                <w:sz w:val="18"/>
                <w:szCs w:val="18"/>
                <w:lang w:val="tr-TR"/>
              </w:rPr>
            </w:pPr>
          </w:p>
        </w:tc>
        <w:tc>
          <w:tcPr>
            <w:tcW w:w="1592" w:type="dxa"/>
            <w:gridSpan w:val="5"/>
            <w:shd w:val="clear" w:color="auto" w:fill="auto"/>
          </w:tcPr>
          <w:p w14:paraId="4B68287F" w14:textId="3D5DF387" w:rsidR="00617B5A" w:rsidRPr="00993F76" w:rsidRDefault="00617B5A" w:rsidP="00617B5A">
            <w:pPr>
              <w:jc w:val="center"/>
              <w:rPr>
                <w:sz w:val="18"/>
                <w:szCs w:val="18"/>
                <w:lang w:val="tr-TR"/>
              </w:rPr>
            </w:pPr>
          </w:p>
        </w:tc>
      </w:tr>
      <w:tr w:rsidR="00617B5A"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2E75DD73" w14:textId="23EDB48F" w:rsidR="00617B5A" w:rsidRPr="00993F76" w:rsidRDefault="00617B5A" w:rsidP="00617B5A">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617B5A" w:rsidRPr="00993F76" w:rsidRDefault="00617B5A" w:rsidP="00617B5A">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617B5A" w:rsidRPr="00993F76" w:rsidRDefault="00617B5A" w:rsidP="00617B5A">
            <w:pPr>
              <w:spacing w:before="20" w:after="20"/>
              <w:rPr>
                <w:sz w:val="18"/>
                <w:szCs w:val="18"/>
                <w:lang w:val="tr-TR"/>
              </w:rPr>
            </w:pPr>
          </w:p>
        </w:tc>
        <w:tc>
          <w:tcPr>
            <w:tcW w:w="1592" w:type="dxa"/>
            <w:gridSpan w:val="5"/>
            <w:shd w:val="clear" w:color="auto" w:fill="auto"/>
          </w:tcPr>
          <w:p w14:paraId="4A44F0AB" w14:textId="7270F13B" w:rsidR="00617B5A" w:rsidRPr="00993F76" w:rsidRDefault="00617B5A" w:rsidP="00617B5A">
            <w:pPr>
              <w:jc w:val="center"/>
              <w:rPr>
                <w:sz w:val="18"/>
                <w:szCs w:val="18"/>
                <w:lang w:val="tr-TR"/>
              </w:rPr>
            </w:pPr>
          </w:p>
        </w:tc>
      </w:tr>
      <w:tr w:rsidR="00617B5A"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028FA1B6" w14:textId="1435D137" w:rsidR="00617B5A" w:rsidRPr="00993F76" w:rsidRDefault="00617B5A" w:rsidP="00617B5A">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617B5A" w:rsidRPr="00993F76" w:rsidRDefault="00617B5A" w:rsidP="00617B5A">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617B5A" w:rsidRPr="00993F76" w:rsidRDefault="00617B5A" w:rsidP="00617B5A">
            <w:pPr>
              <w:spacing w:before="20" w:after="20"/>
              <w:rPr>
                <w:sz w:val="18"/>
                <w:szCs w:val="18"/>
                <w:lang w:val="tr-TR"/>
              </w:rPr>
            </w:pPr>
          </w:p>
        </w:tc>
        <w:tc>
          <w:tcPr>
            <w:tcW w:w="1592" w:type="dxa"/>
            <w:gridSpan w:val="5"/>
            <w:shd w:val="clear" w:color="auto" w:fill="auto"/>
          </w:tcPr>
          <w:p w14:paraId="306B257F" w14:textId="01C2E548" w:rsidR="00617B5A" w:rsidRPr="00993F76" w:rsidRDefault="00617B5A" w:rsidP="00617B5A">
            <w:pPr>
              <w:jc w:val="center"/>
              <w:rPr>
                <w:sz w:val="18"/>
                <w:szCs w:val="18"/>
                <w:lang w:val="tr-TR"/>
              </w:rPr>
            </w:pPr>
          </w:p>
        </w:tc>
      </w:tr>
      <w:tr w:rsidR="00617B5A"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617B5A" w:rsidRPr="00993F76" w:rsidRDefault="00617B5A" w:rsidP="00617B5A">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617B5A" w:rsidRPr="00993F76" w:rsidRDefault="00617B5A" w:rsidP="00617B5A">
            <w:pPr>
              <w:jc w:val="center"/>
              <w:rPr>
                <w:b/>
                <w:i/>
                <w:color w:val="1F497D"/>
                <w:sz w:val="20"/>
                <w:szCs w:val="20"/>
                <w:lang w:val="tr-TR"/>
              </w:rPr>
            </w:pPr>
            <w:r w:rsidRPr="00993F76">
              <w:rPr>
                <w:b/>
                <w:color w:val="1F497D"/>
                <w:sz w:val="20"/>
                <w:szCs w:val="20"/>
                <w:lang w:val="tr-TR"/>
              </w:rPr>
              <w:t>Öğrencinin ayırması beklenen tahmini süre</w:t>
            </w:r>
          </w:p>
        </w:tc>
      </w:tr>
      <w:tr w:rsidR="00617B5A"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16ABC252" w14:textId="6BA49F26" w:rsidR="00617B5A" w:rsidRPr="00993F76" w:rsidRDefault="00617B5A" w:rsidP="00617B5A">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617B5A" w:rsidRPr="00993F76" w:rsidRDefault="00617B5A" w:rsidP="00617B5A">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7B0C08AA" w:rsidR="00617B5A" w:rsidRPr="00993F76" w:rsidRDefault="00617B5A" w:rsidP="00617B5A">
            <w:pPr>
              <w:spacing w:before="20" w:after="20" w:line="276" w:lineRule="auto"/>
              <w:rPr>
                <w:color w:val="000000"/>
                <w:sz w:val="20"/>
                <w:szCs w:val="20"/>
                <w:lang w:val="tr-TR"/>
              </w:rPr>
            </w:pPr>
            <w:r>
              <w:rPr>
                <w:color w:val="000000"/>
                <w:sz w:val="20"/>
                <w:szCs w:val="20"/>
                <w:lang w:val="tr-TR"/>
              </w:rPr>
              <w:t>Proje ve sunum</w:t>
            </w:r>
          </w:p>
        </w:tc>
        <w:tc>
          <w:tcPr>
            <w:tcW w:w="1592" w:type="dxa"/>
            <w:gridSpan w:val="5"/>
            <w:shd w:val="clear" w:color="auto" w:fill="auto"/>
          </w:tcPr>
          <w:p w14:paraId="5F98F0D6" w14:textId="225404F2" w:rsidR="00617B5A" w:rsidRPr="00993F76" w:rsidRDefault="00617B5A" w:rsidP="00617B5A">
            <w:pPr>
              <w:spacing w:before="20" w:after="20" w:line="276" w:lineRule="auto"/>
              <w:rPr>
                <w:color w:val="000000"/>
                <w:sz w:val="20"/>
                <w:szCs w:val="20"/>
                <w:lang w:val="tr-TR"/>
              </w:rPr>
            </w:pPr>
            <w:r>
              <w:rPr>
                <w:color w:val="000000"/>
                <w:sz w:val="20"/>
                <w:szCs w:val="20"/>
                <w:lang w:val="tr-TR"/>
              </w:rPr>
              <w:t>15</w:t>
            </w:r>
          </w:p>
        </w:tc>
      </w:tr>
      <w:tr w:rsidR="00617B5A"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4BF642A2" w14:textId="4BCD8B3E" w:rsidR="00617B5A" w:rsidRPr="00993F76" w:rsidRDefault="00617B5A" w:rsidP="00617B5A">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617B5A" w:rsidRPr="00993F76" w:rsidRDefault="00617B5A" w:rsidP="00617B5A">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0C4E89E4" w:rsidR="00617B5A" w:rsidRPr="00993F76" w:rsidRDefault="00617B5A" w:rsidP="00617B5A">
            <w:pPr>
              <w:spacing w:before="20" w:after="20" w:line="276" w:lineRule="auto"/>
              <w:rPr>
                <w:color w:val="000000"/>
                <w:sz w:val="20"/>
                <w:szCs w:val="20"/>
                <w:lang w:val="tr-TR"/>
              </w:rPr>
            </w:pPr>
            <w:r>
              <w:rPr>
                <w:color w:val="000000"/>
                <w:sz w:val="20"/>
                <w:szCs w:val="20"/>
                <w:lang w:val="tr-TR"/>
              </w:rPr>
              <w:t>Dersle ilgili ödevler</w:t>
            </w:r>
          </w:p>
        </w:tc>
        <w:tc>
          <w:tcPr>
            <w:tcW w:w="1592" w:type="dxa"/>
            <w:gridSpan w:val="5"/>
            <w:shd w:val="clear" w:color="auto" w:fill="auto"/>
          </w:tcPr>
          <w:p w14:paraId="787E899F" w14:textId="3C0C985D" w:rsidR="00617B5A" w:rsidRPr="00993F76" w:rsidRDefault="00617B5A" w:rsidP="00617B5A">
            <w:pPr>
              <w:spacing w:before="20" w:after="20" w:line="276" w:lineRule="auto"/>
              <w:rPr>
                <w:color w:val="000000"/>
                <w:sz w:val="20"/>
                <w:szCs w:val="20"/>
                <w:lang w:val="tr-TR"/>
              </w:rPr>
            </w:pPr>
            <w:r>
              <w:rPr>
                <w:color w:val="000000"/>
                <w:sz w:val="20"/>
                <w:szCs w:val="20"/>
                <w:lang w:val="tr-TR"/>
              </w:rPr>
              <w:t>18</w:t>
            </w:r>
          </w:p>
        </w:tc>
      </w:tr>
      <w:tr w:rsidR="00617B5A"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2DF93269" w14:textId="2FB6F950" w:rsidR="00617B5A" w:rsidRPr="00993F76" w:rsidRDefault="00617B5A" w:rsidP="00617B5A">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617B5A" w:rsidRPr="00993F76" w:rsidRDefault="00617B5A" w:rsidP="00617B5A">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495AF714" w:rsidR="00617B5A" w:rsidRPr="00993F76" w:rsidRDefault="00617B5A" w:rsidP="00617B5A">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41C59E85" w:rsidR="00617B5A" w:rsidRPr="00993F76" w:rsidRDefault="00617B5A" w:rsidP="00617B5A">
            <w:pPr>
              <w:spacing w:before="20" w:after="20" w:line="276" w:lineRule="auto"/>
              <w:rPr>
                <w:color w:val="000000"/>
                <w:sz w:val="20"/>
                <w:szCs w:val="20"/>
                <w:lang w:val="tr-TR"/>
              </w:rPr>
            </w:pPr>
            <w:r>
              <w:rPr>
                <w:color w:val="000000"/>
                <w:sz w:val="20"/>
                <w:szCs w:val="20"/>
                <w:lang w:val="tr-TR"/>
              </w:rPr>
              <w:t>75</w:t>
            </w:r>
          </w:p>
        </w:tc>
      </w:tr>
      <w:tr w:rsidR="00617B5A"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563FA9D9" w14:textId="54F7FE86" w:rsidR="00617B5A" w:rsidRPr="00993F76" w:rsidRDefault="00617B5A" w:rsidP="00617B5A">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617B5A" w:rsidRPr="00993F76" w:rsidRDefault="00617B5A" w:rsidP="00617B5A">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617B5A" w:rsidRPr="00993F76" w:rsidRDefault="00617B5A" w:rsidP="00617B5A">
            <w:pPr>
              <w:spacing w:before="20" w:after="20" w:line="276" w:lineRule="auto"/>
              <w:rPr>
                <w:color w:val="000000"/>
                <w:sz w:val="20"/>
                <w:szCs w:val="20"/>
                <w:lang w:val="tr-TR"/>
              </w:rPr>
            </w:pPr>
          </w:p>
        </w:tc>
        <w:tc>
          <w:tcPr>
            <w:tcW w:w="1592" w:type="dxa"/>
            <w:gridSpan w:val="5"/>
            <w:shd w:val="clear" w:color="auto" w:fill="auto"/>
          </w:tcPr>
          <w:p w14:paraId="02E9E2B7" w14:textId="71F60BF8" w:rsidR="00617B5A" w:rsidRPr="00993F76" w:rsidRDefault="00617B5A" w:rsidP="00617B5A">
            <w:pPr>
              <w:rPr>
                <w:sz w:val="18"/>
                <w:szCs w:val="18"/>
                <w:lang w:val="tr-TR"/>
              </w:rPr>
            </w:pPr>
          </w:p>
        </w:tc>
      </w:tr>
      <w:tr w:rsidR="00617B5A"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5559442F" w14:textId="4CE46A2E" w:rsidR="00617B5A" w:rsidRPr="00993F76" w:rsidRDefault="00617B5A" w:rsidP="00617B5A">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617B5A" w:rsidRPr="00993F76" w:rsidRDefault="00617B5A" w:rsidP="00617B5A">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617B5A" w:rsidRPr="00993F76" w:rsidRDefault="00617B5A" w:rsidP="00617B5A">
            <w:pPr>
              <w:spacing w:before="20" w:after="20" w:line="276" w:lineRule="auto"/>
              <w:rPr>
                <w:color w:val="000000"/>
                <w:sz w:val="20"/>
                <w:szCs w:val="20"/>
                <w:lang w:val="tr-TR"/>
              </w:rPr>
            </w:pPr>
          </w:p>
        </w:tc>
        <w:tc>
          <w:tcPr>
            <w:tcW w:w="1592" w:type="dxa"/>
            <w:gridSpan w:val="5"/>
            <w:shd w:val="clear" w:color="auto" w:fill="auto"/>
          </w:tcPr>
          <w:p w14:paraId="149E220C" w14:textId="7FD13BF2" w:rsidR="00617B5A" w:rsidRPr="00993F76" w:rsidRDefault="00617B5A" w:rsidP="00617B5A">
            <w:pPr>
              <w:jc w:val="center"/>
              <w:rPr>
                <w:sz w:val="18"/>
                <w:szCs w:val="18"/>
                <w:lang w:val="tr-TR"/>
              </w:rPr>
            </w:pPr>
          </w:p>
        </w:tc>
      </w:tr>
      <w:tr w:rsidR="00617B5A"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617B5A" w:rsidRPr="00993F76" w:rsidRDefault="00617B5A" w:rsidP="00617B5A">
            <w:pPr>
              <w:spacing w:before="20" w:after="20"/>
              <w:rPr>
                <w:b/>
                <w:color w:val="1F497D"/>
                <w:sz w:val="20"/>
                <w:szCs w:val="20"/>
                <w:lang w:val="tr-TR"/>
              </w:rPr>
            </w:pPr>
          </w:p>
        </w:tc>
        <w:tc>
          <w:tcPr>
            <w:tcW w:w="1126" w:type="dxa"/>
            <w:gridSpan w:val="2"/>
            <w:shd w:val="clear" w:color="auto" w:fill="auto"/>
          </w:tcPr>
          <w:p w14:paraId="4661F01B" w14:textId="1F320A57" w:rsidR="00617B5A" w:rsidRPr="00993F76" w:rsidRDefault="00617B5A" w:rsidP="00617B5A">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617B5A" w:rsidRPr="00993F76" w:rsidRDefault="00617B5A" w:rsidP="00617B5A">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617B5A" w:rsidRPr="00993F76" w:rsidRDefault="00617B5A" w:rsidP="00617B5A">
            <w:pPr>
              <w:spacing w:before="20" w:after="20" w:line="276" w:lineRule="auto"/>
              <w:rPr>
                <w:color w:val="000000"/>
                <w:sz w:val="20"/>
                <w:szCs w:val="20"/>
                <w:lang w:val="tr-TR"/>
              </w:rPr>
            </w:pPr>
          </w:p>
        </w:tc>
        <w:tc>
          <w:tcPr>
            <w:tcW w:w="1592" w:type="dxa"/>
            <w:gridSpan w:val="5"/>
            <w:shd w:val="clear" w:color="auto" w:fill="auto"/>
          </w:tcPr>
          <w:p w14:paraId="7D4431FB" w14:textId="2D5BE178" w:rsidR="00617B5A" w:rsidRPr="00993F76" w:rsidRDefault="00617B5A" w:rsidP="00617B5A">
            <w:pPr>
              <w:jc w:val="center"/>
              <w:rPr>
                <w:sz w:val="18"/>
                <w:szCs w:val="18"/>
                <w:lang w:val="tr-TR"/>
              </w:rPr>
            </w:pPr>
          </w:p>
        </w:tc>
      </w:tr>
      <w:tr w:rsidR="00617B5A"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41E00882" w14:textId="7AA98BFC" w:rsidR="00617B5A" w:rsidRPr="00993F76" w:rsidRDefault="00617B5A" w:rsidP="00617B5A">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617B5A" w:rsidRPr="00993F76" w:rsidRDefault="00617B5A" w:rsidP="00617B5A">
            <w:pPr>
              <w:spacing w:before="20" w:after="20" w:line="276" w:lineRule="auto"/>
              <w:rPr>
                <w:color w:val="000000"/>
                <w:sz w:val="20"/>
                <w:szCs w:val="20"/>
                <w:lang w:val="tr-TR"/>
              </w:rPr>
            </w:pPr>
            <w:r w:rsidRPr="00993F76">
              <w:rPr>
                <w:color w:val="000000"/>
                <w:sz w:val="20"/>
                <w:szCs w:val="20"/>
                <w:lang w:val="tr-TR"/>
              </w:rPr>
              <w:t>150</w:t>
            </w:r>
          </w:p>
        </w:tc>
      </w:tr>
      <w:tr w:rsidR="00617B5A"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617B5A" w:rsidRPr="00993F76" w:rsidRDefault="00617B5A" w:rsidP="00617B5A">
            <w:pPr>
              <w:spacing w:before="20" w:after="20"/>
              <w:jc w:val="center"/>
              <w:rPr>
                <w:color w:val="1F497D"/>
                <w:sz w:val="20"/>
                <w:szCs w:val="20"/>
                <w:lang w:val="tr-TR"/>
              </w:rPr>
            </w:pPr>
            <w:r w:rsidRPr="00993F76">
              <w:rPr>
                <w:b/>
                <w:color w:val="1F497D"/>
                <w:sz w:val="20"/>
                <w:szCs w:val="20"/>
                <w:lang w:val="tr-TR"/>
              </w:rPr>
              <w:t>IV. BÖLÜM</w:t>
            </w:r>
          </w:p>
        </w:tc>
      </w:tr>
      <w:tr w:rsidR="00617B5A"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617B5A" w:rsidRPr="00993F76" w:rsidRDefault="00617B5A" w:rsidP="00617B5A">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617B5A" w:rsidRPr="00993F76" w:rsidRDefault="00617B5A" w:rsidP="00617B5A">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617B5A" w:rsidRPr="00993F76" w:rsidRDefault="00617B5A" w:rsidP="00617B5A">
            <w:pPr>
              <w:spacing w:before="20" w:after="20" w:line="276" w:lineRule="auto"/>
              <w:rPr>
                <w:sz w:val="20"/>
                <w:szCs w:val="20"/>
                <w:lang w:val="tr-TR"/>
              </w:rPr>
            </w:pPr>
          </w:p>
        </w:tc>
      </w:tr>
      <w:tr w:rsidR="00617B5A"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00643005" w14:textId="4B592931" w:rsidR="00617B5A" w:rsidRPr="00993F76" w:rsidRDefault="00617B5A" w:rsidP="00617B5A">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617B5A" w:rsidRPr="00993F76" w:rsidRDefault="00617B5A" w:rsidP="00617B5A">
            <w:pPr>
              <w:spacing w:before="20" w:after="20" w:line="276" w:lineRule="auto"/>
              <w:rPr>
                <w:sz w:val="20"/>
                <w:szCs w:val="20"/>
                <w:lang w:val="tr-TR"/>
              </w:rPr>
            </w:pPr>
          </w:p>
        </w:tc>
      </w:tr>
      <w:tr w:rsidR="00617B5A"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74001A2F" w14:textId="0582D22F" w:rsidR="00617B5A" w:rsidRPr="00993F76" w:rsidRDefault="00617B5A" w:rsidP="00617B5A">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617B5A" w:rsidRPr="00993F76" w:rsidRDefault="00617B5A" w:rsidP="00617B5A">
            <w:pPr>
              <w:spacing w:before="20" w:after="20" w:line="276" w:lineRule="auto"/>
              <w:rPr>
                <w:color w:val="262626" w:themeColor="text1" w:themeTint="D9"/>
                <w:sz w:val="20"/>
                <w:szCs w:val="20"/>
                <w:lang w:val="tr-TR"/>
              </w:rPr>
            </w:pPr>
          </w:p>
        </w:tc>
      </w:tr>
      <w:tr w:rsidR="00617B5A"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3D22A36B" w14:textId="75292791" w:rsidR="00617B5A" w:rsidRPr="00993F76" w:rsidRDefault="00617B5A" w:rsidP="00617B5A">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617B5A" w:rsidRPr="00993F76" w:rsidRDefault="00617B5A" w:rsidP="00617B5A">
            <w:pPr>
              <w:spacing w:before="20" w:after="20" w:line="276" w:lineRule="auto"/>
              <w:rPr>
                <w:color w:val="262626" w:themeColor="text1" w:themeTint="D9"/>
                <w:sz w:val="20"/>
                <w:szCs w:val="20"/>
                <w:lang w:val="tr-TR"/>
              </w:rPr>
            </w:pPr>
          </w:p>
        </w:tc>
      </w:tr>
      <w:tr w:rsidR="00617B5A"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5F7110FC" w14:textId="13B9DA90" w:rsidR="00617B5A" w:rsidRPr="00993F76" w:rsidRDefault="00617B5A" w:rsidP="00617B5A">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617B5A" w:rsidRPr="00993F76" w:rsidRDefault="00617B5A" w:rsidP="00617B5A">
            <w:pPr>
              <w:spacing w:before="20" w:after="20" w:line="276" w:lineRule="auto"/>
              <w:rPr>
                <w:color w:val="262626" w:themeColor="text1" w:themeTint="D9"/>
                <w:sz w:val="20"/>
                <w:szCs w:val="20"/>
                <w:lang w:val="tr-TR"/>
              </w:rPr>
            </w:pPr>
          </w:p>
        </w:tc>
      </w:tr>
      <w:tr w:rsidR="00617B5A"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617B5A" w:rsidRPr="00993F76" w:rsidRDefault="00617B5A" w:rsidP="00617B5A">
            <w:pPr>
              <w:spacing w:before="20" w:after="20"/>
              <w:rPr>
                <w:b/>
                <w:color w:val="1F497D"/>
                <w:sz w:val="20"/>
                <w:szCs w:val="20"/>
                <w:lang w:val="tr-TR"/>
              </w:rPr>
            </w:pPr>
            <w:r w:rsidRPr="00993F76">
              <w:rPr>
                <w:b/>
                <w:color w:val="1F497D"/>
                <w:sz w:val="20"/>
                <w:szCs w:val="20"/>
                <w:lang w:val="tr-TR"/>
              </w:rPr>
              <w:t>Ders Materyalleri</w:t>
            </w:r>
          </w:p>
          <w:p w14:paraId="5DD1E280" w14:textId="5C027285"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57EB20B1" w14:textId="2AF308E1" w:rsidR="00617B5A" w:rsidRPr="00993F76" w:rsidRDefault="00617B5A" w:rsidP="00617B5A">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59DC8CEE" w14:textId="77777777" w:rsidR="00617B5A" w:rsidRDefault="00617B5A" w:rsidP="00617B5A">
            <w:pPr>
              <w:shd w:val="clear" w:color="auto" w:fill="FFFFFF"/>
              <w:rPr>
                <w:rFonts w:ascii="Verdana" w:hAnsi="Verdana"/>
                <w:color w:val="000000"/>
                <w:lang w:val="en-CA" w:eastAsia="en-CA"/>
              </w:rPr>
            </w:pPr>
            <w:r>
              <w:rPr>
                <w:rFonts w:ascii="Arial" w:hAnsi="Arial" w:cs="Arial"/>
                <w:sz w:val="18"/>
              </w:rPr>
              <w:t xml:space="preserve">Chernev, A. &amp; Kotler, P. (2012) </w:t>
            </w:r>
            <w:r>
              <w:rPr>
                <w:rFonts w:ascii="Arial" w:hAnsi="Arial" w:cs="Arial"/>
                <w:sz w:val="18"/>
                <w:u w:val="single"/>
              </w:rPr>
              <w:t>Strategic Marketing Management</w:t>
            </w:r>
            <w:r>
              <w:rPr>
                <w:rFonts w:ascii="Arial" w:hAnsi="Arial" w:cs="Arial"/>
                <w:sz w:val="18"/>
              </w:rPr>
              <w:t>, 7/e, Cerebellum Press, ISBN-13: 978-1936572151</w:t>
            </w:r>
          </w:p>
          <w:p w14:paraId="7251F81F" w14:textId="26605164" w:rsidR="00617B5A" w:rsidRPr="00993F76" w:rsidRDefault="00617B5A" w:rsidP="00617B5A">
            <w:pPr>
              <w:spacing w:before="20" w:after="20" w:line="276" w:lineRule="auto"/>
              <w:rPr>
                <w:sz w:val="20"/>
                <w:szCs w:val="20"/>
                <w:lang w:val="tr-TR"/>
              </w:rPr>
            </w:pPr>
          </w:p>
        </w:tc>
      </w:tr>
      <w:tr w:rsidR="00617B5A"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0EACB67B" w14:textId="7FA692F4" w:rsidR="00617B5A" w:rsidRPr="00993F76" w:rsidRDefault="00617B5A" w:rsidP="00617B5A">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617B5A" w:rsidRPr="00993F76" w:rsidRDefault="00617B5A" w:rsidP="00617B5A">
            <w:pPr>
              <w:autoSpaceDE w:val="0"/>
              <w:autoSpaceDN w:val="0"/>
              <w:adjustRightInd w:val="0"/>
              <w:rPr>
                <w:rFonts w:ascii="Calibri" w:hAnsi="Calibri" w:cs="Calibri"/>
                <w:color w:val="000000"/>
                <w:sz w:val="20"/>
                <w:szCs w:val="20"/>
                <w:lang w:val="tr-TR"/>
              </w:rPr>
            </w:pPr>
          </w:p>
        </w:tc>
      </w:tr>
      <w:tr w:rsidR="00617B5A"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617B5A" w:rsidRPr="00993F76" w:rsidRDefault="00617B5A" w:rsidP="00617B5A">
            <w:pPr>
              <w:spacing w:before="20" w:after="20"/>
              <w:rPr>
                <w:b/>
                <w:color w:val="1F497D"/>
                <w:sz w:val="20"/>
                <w:szCs w:val="20"/>
                <w:lang w:val="tr-TR"/>
              </w:rPr>
            </w:pPr>
            <w:bookmarkStart w:id="0" w:name="_GoBack" w:colFirst="2" w:colLast="2"/>
            <w:r w:rsidRPr="00993F76">
              <w:rPr>
                <w:b/>
                <w:color w:val="1F497D"/>
                <w:sz w:val="20"/>
                <w:szCs w:val="20"/>
                <w:lang w:val="tr-TR"/>
              </w:rPr>
              <w:t>Diğer</w:t>
            </w:r>
          </w:p>
        </w:tc>
        <w:tc>
          <w:tcPr>
            <w:tcW w:w="2332" w:type="dxa"/>
            <w:gridSpan w:val="7"/>
            <w:shd w:val="clear" w:color="auto" w:fill="auto"/>
            <w:vAlign w:val="center"/>
          </w:tcPr>
          <w:p w14:paraId="387FEEDA" w14:textId="4135EEFE" w:rsidR="00617B5A" w:rsidRPr="00993F76" w:rsidRDefault="00617B5A" w:rsidP="00617B5A">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58601832" w14:textId="77777777" w:rsidR="00617B5A" w:rsidRPr="004C1CE4" w:rsidRDefault="00617B5A" w:rsidP="00617B5A">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798D10F9" w14:textId="77777777" w:rsidR="00617B5A" w:rsidRPr="004C1CE4" w:rsidRDefault="00617B5A" w:rsidP="00617B5A">
            <w:pPr>
              <w:spacing w:before="20" w:after="20" w:line="276" w:lineRule="auto"/>
              <w:jc w:val="both"/>
              <w:rPr>
                <w:color w:val="000000"/>
                <w:sz w:val="20"/>
                <w:szCs w:val="20"/>
                <w:lang w:val="tr-TR"/>
              </w:rPr>
            </w:pPr>
          </w:p>
          <w:p w14:paraId="1EFAFC4F" w14:textId="33D1265B" w:rsidR="00617B5A" w:rsidRPr="00993F76" w:rsidRDefault="00617B5A" w:rsidP="00617B5A">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bookmarkEnd w:id="0"/>
      <w:tr w:rsidR="00617B5A"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vAlign w:val="center"/>
          </w:tcPr>
          <w:p w14:paraId="11AF7E3A" w14:textId="1F771FF0" w:rsidR="00617B5A" w:rsidRPr="00993F76" w:rsidRDefault="00617B5A" w:rsidP="00617B5A">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79B93B4F" w:rsidR="00617B5A" w:rsidRPr="00993F76" w:rsidRDefault="00617B5A" w:rsidP="00617B5A">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617B5A"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498907D6" w14:textId="1983D3A7" w:rsidR="00617B5A" w:rsidRPr="00993F76" w:rsidRDefault="00617B5A" w:rsidP="00617B5A">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617B5A" w:rsidRPr="00993F76" w:rsidRDefault="00617B5A" w:rsidP="00617B5A">
            <w:pPr>
              <w:spacing w:before="20" w:after="20" w:line="276" w:lineRule="auto"/>
              <w:rPr>
                <w:sz w:val="20"/>
                <w:szCs w:val="20"/>
                <w:lang w:val="tr-TR"/>
              </w:rPr>
            </w:pPr>
          </w:p>
        </w:tc>
      </w:tr>
      <w:tr w:rsidR="00617B5A"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617B5A" w:rsidRPr="00993F76" w:rsidRDefault="00617B5A" w:rsidP="00617B5A">
            <w:pPr>
              <w:spacing w:before="20" w:after="20"/>
              <w:rPr>
                <w:b/>
                <w:color w:val="1F497D"/>
                <w:sz w:val="20"/>
                <w:szCs w:val="20"/>
                <w:lang w:val="tr-TR"/>
              </w:rPr>
            </w:pPr>
          </w:p>
        </w:tc>
        <w:tc>
          <w:tcPr>
            <w:tcW w:w="2332" w:type="dxa"/>
            <w:gridSpan w:val="7"/>
            <w:shd w:val="clear" w:color="auto" w:fill="auto"/>
          </w:tcPr>
          <w:p w14:paraId="37AADD0C" w14:textId="59517E1F" w:rsidR="00617B5A" w:rsidRPr="00993F76" w:rsidRDefault="00617B5A" w:rsidP="00617B5A">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52254620" w:rsidR="00617B5A" w:rsidRPr="00993F76" w:rsidRDefault="00617B5A" w:rsidP="00617B5A">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spesifik konular için ek materyal gibi) ve diğer hafifletici </w:t>
            </w:r>
            <w:r w:rsidRPr="004C1CE4">
              <w:rPr>
                <w:color w:val="000000"/>
                <w:sz w:val="20"/>
                <w:szCs w:val="20"/>
                <w:lang w:val="tr-TR"/>
              </w:rPr>
              <w:lastRenderedPageBreak/>
              <w:t>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3A814" w14:textId="77777777" w:rsidR="003667E8" w:rsidRDefault="003667E8" w:rsidP="00AC6DCE">
      <w:r>
        <w:separator/>
      </w:r>
    </w:p>
  </w:endnote>
  <w:endnote w:type="continuationSeparator" w:id="0">
    <w:p w14:paraId="6680F4A9" w14:textId="77777777" w:rsidR="003667E8" w:rsidRDefault="003667E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AB682B" w14:textId="77777777" w:rsidR="003667E8" w:rsidRDefault="003667E8" w:rsidP="00AC6DCE">
      <w:r>
        <w:separator/>
      </w:r>
    </w:p>
  </w:footnote>
  <w:footnote w:type="continuationSeparator" w:id="0">
    <w:p w14:paraId="5B764FF3" w14:textId="77777777" w:rsidR="003667E8" w:rsidRDefault="003667E8"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50C05"/>
    <w:rsid w:val="00361C27"/>
    <w:rsid w:val="003667E8"/>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17B5A"/>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A0A8B"/>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5</Pages>
  <Words>1290</Words>
  <Characters>735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22T11:37:00Z</dcterms:modified>
</cp:coreProperties>
</file>